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12F0" w:rsidRDefault="00A712F0" w:rsidP="005C738F">
      <w:pPr>
        <w:widowControl/>
        <w:tabs>
          <w:tab w:val="left" w:pos="1440"/>
        </w:tabs>
        <w:wordWrap/>
        <w:autoSpaceDE/>
        <w:autoSpaceDN/>
        <w:spacing w:after="0" w:line="240" w:lineRule="auto"/>
        <w:jc w:val="center"/>
        <w:rPr>
          <w:rFonts w:ascii="Genesis Sans Text Office" w:eastAsia="Modern H Bold" w:hAnsi="Genesis Sans Text Office" w:cs="Arial"/>
          <w:b/>
          <w:sz w:val="32"/>
          <w:szCs w:val="32"/>
        </w:rPr>
      </w:pPr>
    </w:p>
    <w:p w:rsidR="00961802" w:rsidRDefault="000D1F87" w:rsidP="000D1F87">
      <w:pPr>
        <w:widowControl/>
        <w:tabs>
          <w:tab w:val="left" w:pos="1440"/>
        </w:tabs>
        <w:wordWrap/>
        <w:autoSpaceDE/>
        <w:autoSpaceDN/>
        <w:spacing w:after="0" w:line="240" w:lineRule="auto"/>
        <w:jc w:val="center"/>
        <w:rPr>
          <w:rFonts w:ascii="GenesisSans Text KR" w:eastAsia="GenesisSans Text KR" w:hAnsi="GenesisSans Text KR" w:cs="Arial"/>
          <w:b/>
          <w:sz w:val="32"/>
          <w:szCs w:val="32"/>
        </w:rPr>
      </w:pPr>
      <w:r w:rsidRPr="000D1F87">
        <w:rPr>
          <w:rFonts w:ascii="GenesisSans Text KR" w:eastAsia="GenesisSans Text KR" w:hAnsi="GenesisSans Text KR" w:cs="Arial"/>
          <w:b/>
          <w:sz w:val="32"/>
          <w:szCs w:val="32"/>
        </w:rPr>
        <w:t>S</w:t>
      </w:r>
      <w:r w:rsidR="00B67C18">
        <w:rPr>
          <w:rFonts w:ascii="GenesisSans Text KR" w:eastAsia="GenesisSans Text KR" w:hAnsi="GenesisSans Text KR" w:cs="Arial"/>
          <w:b/>
          <w:sz w:val="32"/>
          <w:szCs w:val="32"/>
        </w:rPr>
        <w:t>uperlative</w:t>
      </w:r>
      <w:r w:rsidR="00961802">
        <w:rPr>
          <w:rFonts w:ascii="GenesisSans Text KR" w:eastAsia="GenesisSans Text KR" w:hAnsi="GenesisSans Text KR" w:cs="Arial"/>
          <w:b/>
          <w:sz w:val="32"/>
          <w:szCs w:val="32"/>
        </w:rPr>
        <w:t xml:space="preserve"> Safety: Genesis G80 and</w:t>
      </w:r>
      <w:r w:rsidRPr="000D1F87">
        <w:rPr>
          <w:rFonts w:ascii="GenesisSans Text KR" w:eastAsia="GenesisSans Text KR" w:hAnsi="GenesisSans Text KR" w:cs="Arial"/>
          <w:b/>
          <w:sz w:val="32"/>
          <w:szCs w:val="32"/>
        </w:rPr>
        <w:t xml:space="preserve"> G90 Earn </w:t>
      </w:r>
    </w:p>
    <w:p w:rsidR="00063C09" w:rsidRDefault="00914AB8" w:rsidP="00961802">
      <w:pPr>
        <w:widowControl/>
        <w:tabs>
          <w:tab w:val="left" w:pos="1440"/>
        </w:tabs>
        <w:wordWrap/>
        <w:autoSpaceDE/>
        <w:autoSpaceDN/>
        <w:spacing w:after="0" w:line="240" w:lineRule="auto"/>
        <w:jc w:val="center"/>
        <w:rPr>
          <w:rFonts w:ascii="GenesisSans Text KR" w:eastAsia="GenesisSans Text KR" w:hAnsi="GenesisSans Text KR" w:cs="Arial"/>
          <w:b/>
          <w:sz w:val="32"/>
          <w:szCs w:val="32"/>
        </w:rPr>
      </w:pPr>
      <w:r>
        <w:rPr>
          <w:rFonts w:ascii="GenesisSans Text KR" w:eastAsia="GenesisSans Text KR" w:hAnsi="GenesisSans Text KR" w:cs="Arial"/>
          <w:b/>
          <w:sz w:val="32"/>
          <w:szCs w:val="32"/>
        </w:rPr>
        <w:t>2018 IIHS</w:t>
      </w:r>
      <w:r w:rsidR="000D1F87" w:rsidRPr="000D1F87">
        <w:rPr>
          <w:rFonts w:ascii="GenesisSans Text KR" w:eastAsia="GenesisSans Text KR" w:hAnsi="GenesisSans Text KR" w:cs="Arial"/>
          <w:b/>
          <w:sz w:val="32"/>
          <w:szCs w:val="32"/>
        </w:rPr>
        <w:t xml:space="preserve"> “Top Safety Pick+”</w:t>
      </w:r>
      <w:r w:rsidR="00A32E29">
        <w:rPr>
          <w:rFonts w:ascii="GenesisSans Text KR" w:eastAsia="GenesisSans Text KR" w:hAnsi="GenesisSans Text KR" w:cs="Arial"/>
          <w:b/>
          <w:sz w:val="32"/>
          <w:szCs w:val="32"/>
        </w:rPr>
        <w:t xml:space="preserve"> Ratings</w:t>
      </w:r>
    </w:p>
    <w:p w:rsidR="00A712F0" w:rsidRDefault="00A712F0" w:rsidP="00E64CA3">
      <w:pPr>
        <w:pStyle w:val="NormalWeb"/>
        <w:wordWrap/>
        <w:spacing w:after="0" w:line="360" w:lineRule="auto"/>
        <w:jc w:val="left"/>
        <w:textAlignment w:val="baseline"/>
        <w:rPr>
          <w:rFonts w:ascii="GenesisSans Text KR" w:eastAsia="GenesisSans Text KR" w:hAnsi="GenesisSans Text KR" w:cs="Arial"/>
          <w:b/>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9"/>
        <w:gridCol w:w="6211"/>
      </w:tblGrid>
      <w:tr w:rsidR="00181E36" w:rsidTr="00181E36">
        <w:tc>
          <w:tcPr>
            <w:tcW w:w="2901" w:type="dxa"/>
          </w:tcPr>
          <w:p w:rsidR="00181E36" w:rsidRDefault="00181E36" w:rsidP="00E64CA3">
            <w:pPr>
              <w:pStyle w:val="NormalWeb"/>
              <w:wordWrap/>
              <w:spacing w:line="360" w:lineRule="auto"/>
              <w:jc w:val="left"/>
              <w:textAlignment w:val="baseline"/>
              <w:rPr>
                <w:rFonts w:ascii="GenesisSans Text KR" w:eastAsia="GenesisSans Text KR" w:hAnsi="GenesisSans Text KR" w:cs="Arial"/>
                <w:b/>
                <w:sz w:val="12"/>
                <w:szCs w:val="12"/>
              </w:rPr>
            </w:pPr>
            <w:r>
              <w:rPr>
                <w:rFonts w:ascii="GenesisSans Text KR" w:eastAsia="GenesisSans Text KR" w:hAnsi="GenesisSans Text KR" w:cs="Arial"/>
                <w:b/>
                <w:noProof/>
                <w:sz w:val="12"/>
                <w:szCs w:val="12"/>
                <w:lang w:eastAsia="en-US"/>
              </w:rPr>
              <w:drawing>
                <wp:inline distT="0" distB="0" distL="0" distR="0" wp14:anchorId="5BEBACCA" wp14:editId="7B50A961">
                  <wp:extent cx="1704975" cy="90981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_TSPplus_box.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05380" cy="910035"/>
                          </a:xfrm>
                          <a:prstGeom prst="rect">
                            <a:avLst/>
                          </a:prstGeom>
                        </pic:spPr>
                      </pic:pic>
                    </a:graphicData>
                  </a:graphic>
                </wp:inline>
              </w:drawing>
            </w:r>
          </w:p>
        </w:tc>
        <w:tc>
          <w:tcPr>
            <w:tcW w:w="6385" w:type="dxa"/>
          </w:tcPr>
          <w:p w:rsidR="00181E36" w:rsidRDefault="00181E36" w:rsidP="00E64CA3">
            <w:pPr>
              <w:pStyle w:val="NormalWeb"/>
              <w:wordWrap/>
              <w:spacing w:line="360" w:lineRule="auto"/>
              <w:jc w:val="left"/>
              <w:textAlignment w:val="baseline"/>
              <w:rPr>
                <w:rFonts w:ascii="GenesisSans Text KR" w:eastAsia="GenesisSans Text KR" w:hAnsi="GenesisSans Text KR" w:cs="Arial"/>
                <w:b/>
                <w:sz w:val="12"/>
                <w:szCs w:val="12"/>
              </w:rPr>
            </w:pPr>
            <w:r>
              <w:rPr>
                <w:rFonts w:ascii="GenesisSans Text KR" w:eastAsia="GenesisSans Text KR" w:hAnsi="GenesisSans Text KR" w:cs="Arial"/>
                <w:b/>
                <w:noProof/>
                <w:sz w:val="12"/>
                <w:szCs w:val="12"/>
                <w:lang w:eastAsia="en-US"/>
              </w:rPr>
              <w:drawing>
                <wp:inline distT="0" distB="0" distL="0" distR="0" wp14:anchorId="607EF2EF" wp14:editId="013AAF0B">
                  <wp:extent cx="3862830" cy="2220018"/>
                  <wp:effectExtent l="0" t="0" r="444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ge-932-2018GenesisG90.jpg"/>
                          <pic:cNvPicPr/>
                        </pic:nvPicPr>
                        <pic:blipFill rotWithShape="1">
                          <a:blip r:embed="rId12" cstate="print">
                            <a:extLst>
                              <a:ext uri="{28A0092B-C50C-407E-A947-70E740481C1C}">
                                <a14:useLocalDpi xmlns:a14="http://schemas.microsoft.com/office/drawing/2010/main" val="0"/>
                              </a:ext>
                            </a:extLst>
                          </a:blip>
                          <a:srcRect l="13565" t="4222" b="21270"/>
                          <a:stretch/>
                        </pic:blipFill>
                        <pic:spPr bwMode="auto">
                          <a:xfrm>
                            <a:off x="0" y="0"/>
                            <a:ext cx="3867563" cy="2222738"/>
                          </a:xfrm>
                          <a:prstGeom prst="rect">
                            <a:avLst/>
                          </a:prstGeom>
                          <a:ln>
                            <a:noFill/>
                          </a:ln>
                          <a:extLst>
                            <a:ext uri="{53640926-AAD7-44D8-BBD7-CCE9431645EC}">
                              <a14:shadowObscured xmlns:a14="http://schemas.microsoft.com/office/drawing/2010/main"/>
                            </a:ext>
                          </a:extLst>
                        </pic:spPr>
                      </pic:pic>
                    </a:graphicData>
                  </a:graphic>
                </wp:inline>
              </w:drawing>
            </w:r>
          </w:p>
        </w:tc>
      </w:tr>
    </w:tbl>
    <w:p w:rsidR="008C4640" w:rsidRPr="008C4640" w:rsidRDefault="008C4640" w:rsidP="00E64CA3">
      <w:pPr>
        <w:pStyle w:val="NormalWeb"/>
        <w:wordWrap/>
        <w:spacing w:after="0" w:line="360" w:lineRule="auto"/>
        <w:jc w:val="left"/>
        <w:textAlignment w:val="baseline"/>
        <w:rPr>
          <w:rFonts w:ascii="GenesisSans Text KR" w:eastAsia="GenesisSans Text KR" w:hAnsi="GenesisSans Text KR" w:cs="Arial"/>
          <w:b/>
          <w:sz w:val="12"/>
          <w:szCs w:val="12"/>
        </w:rPr>
      </w:pPr>
    </w:p>
    <w:p w:rsidR="0007077E" w:rsidRDefault="00551045" w:rsidP="00796177">
      <w:pPr>
        <w:pStyle w:val="NormalWeb"/>
        <w:wordWrap/>
        <w:spacing w:after="0"/>
        <w:jc w:val="left"/>
        <w:textAlignment w:val="baseline"/>
        <w:rPr>
          <w:rFonts w:ascii="GenesisSans Text KR" w:eastAsia="GenesisSans Text KR" w:hAnsi="GenesisSans Text KR" w:cs="Arial"/>
          <w:sz w:val="12"/>
          <w:szCs w:val="12"/>
        </w:rPr>
      </w:pPr>
      <w:r w:rsidRPr="00EC4290">
        <w:rPr>
          <w:rFonts w:ascii="GenesisSans Text KR" w:eastAsia="GenesisSans Text KR" w:hAnsi="GenesisSans Text KR" w:cs="Arial"/>
          <w:b/>
        </w:rPr>
        <w:t>FOUNTAIN VALLEY</w:t>
      </w:r>
      <w:r w:rsidR="00005350" w:rsidRPr="00EC4290">
        <w:rPr>
          <w:rFonts w:ascii="GenesisSans Text KR" w:eastAsia="GenesisSans Text KR" w:hAnsi="GenesisSans Text KR" w:cs="Arial"/>
          <w:b/>
        </w:rPr>
        <w:t>,</w:t>
      </w:r>
      <w:r w:rsidRPr="00EC4290">
        <w:rPr>
          <w:rFonts w:ascii="GenesisSans Text KR" w:eastAsia="GenesisSans Text KR" w:hAnsi="GenesisSans Text KR" w:cs="Arial"/>
          <w:b/>
        </w:rPr>
        <w:t xml:space="preserve"> Calif.,</w:t>
      </w:r>
      <w:r w:rsidR="00005350" w:rsidRPr="00EC4290">
        <w:rPr>
          <w:rFonts w:ascii="GenesisSans Text KR" w:eastAsia="GenesisSans Text KR" w:hAnsi="GenesisSans Text KR" w:cs="Arial"/>
          <w:b/>
        </w:rPr>
        <w:t xml:space="preserve"> </w:t>
      </w:r>
      <w:r w:rsidR="001301B9">
        <w:rPr>
          <w:rFonts w:ascii="GenesisSans Text KR" w:eastAsia="GenesisSans Text KR" w:hAnsi="GenesisSans Text KR" w:cs="Arial"/>
          <w:b/>
        </w:rPr>
        <w:t xml:space="preserve">Dec. </w:t>
      </w:r>
      <w:r w:rsidR="00B67C18">
        <w:rPr>
          <w:rFonts w:ascii="GenesisSans Text KR" w:eastAsia="GenesisSans Text KR" w:hAnsi="GenesisSans Text KR" w:cs="Arial"/>
          <w:b/>
        </w:rPr>
        <w:t>13</w:t>
      </w:r>
      <w:r w:rsidR="00B6252A" w:rsidRPr="00EC4290">
        <w:rPr>
          <w:rFonts w:ascii="GenesisSans Text KR" w:eastAsia="GenesisSans Text KR" w:hAnsi="GenesisSans Text KR" w:cs="Arial"/>
          <w:b/>
        </w:rPr>
        <w:t>, 2017</w:t>
      </w:r>
      <w:r w:rsidR="00271450" w:rsidRPr="00EC4290">
        <w:rPr>
          <w:rFonts w:ascii="GenesisSans Text KR" w:eastAsia="GenesisSans Text KR" w:hAnsi="GenesisSans Text KR" w:cs="Arial"/>
        </w:rPr>
        <w:t xml:space="preserve"> </w:t>
      </w:r>
      <w:r w:rsidR="00DA711A" w:rsidRPr="00EC4290">
        <w:rPr>
          <w:rFonts w:ascii="GenesisSans Text KR" w:eastAsia="GenesisSans Text KR" w:hAnsi="GenesisSans Text KR" w:cs="Arial"/>
        </w:rPr>
        <w:t>–</w:t>
      </w:r>
      <w:r w:rsidR="00235628">
        <w:rPr>
          <w:rFonts w:ascii="GenesisSans Text KR" w:eastAsia="GenesisSans Text KR" w:hAnsi="GenesisSans Text KR" w:cs="Arial"/>
        </w:rPr>
        <w:t xml:space="preserve"> </w:t>
      </w:r>
      <w:r w:rsidR="0007077E" w:rsidRPr="0007077E">
        <w:rPr>
          <w:rFonts w:ascii="GenesisSans Text KR" w:eastAsia="GenesisSans Text KR" w:hAnsi="GenesisSans Text KR" w:cs="Arial"/>
        </w:rPr>
        <w:t>T</w:t>
      </w:r>
      <w:r w:rsidR="00A32E29">
        <w:rPr>
          <w:rFonts w:ascii="GenesisSans Text KR" w:eastAsia="GenesisSans Text KR" w:hAnsi="GenesisSans Text KR" w:cs="Arial"/>
        </w:rPr>
        <w:t xml:space="preserve">his </w:t>
      </w:r>
      <w:r w:rsidR="00A32E29" w:rsidRPr="008B3234">
        <w:rPr>
          <w:rFonts w:ascii="GenesisSans Text KR" w:eastAsia="GenesisSans Text KR" w:hAnsi="GenesisSans Text KR" w:cs="Arial"/>
        </w:rPr>
        <w:t>month the Genesis G80</w:t>
      </w:r>
      <w:r w:rsidR="005630DB" w:rsidRPr="008B3234">
        <w:rPr>
          <w:rFonts w:ascii="GenesisSans Text KR" w:eastAsia="GenesisSans Text KR" w:hAnsi="GenesisSans Text KR" w:cs="Arial"/>
        </w:rPr>
        <w:t xml:space="preserve"> (when equipped with specific headlights)</w:t>
      </w:r>
      <w:r w:rsidR="00A32E29" w:rsidRPr="008B3234">
        <w:rPr>
          <w:rFonts w:ascii="GenesisSans Text KR" w:eastAsia="GenesisSans Text KR" w:hAnsi="GenesisSans Text KR" w:cs="Arial"/>
        </w:rPr>
        <w:t xml:space="preserve"> and G90 earned</w:t>
      </w:r>
      <w:r w:rsidR="0007077E" w:rsidRPr="008B3234">
        <w:rPr>
          <w:rFonts w:ascii="GenesisSans Text KR" w:eastAsia="GenesisSans Text KR" w:hAnsi="GenesisSans Text KR" w:cs="Arial"/>
        </w:rPr>
        <w:t xml:space="preserve"> the Insurance</w:t>
      </w:r>
      <w:r w:rsidR="0007077E" w:rsidRPr="0007077E">
        <w:rPr>
          <w:rFonts w:ascii="GenesisSans Text KR" w:eastAsia="GenesisSans Text KR" w:hAnsi="GenesisSans Text KR" w:cs="Arial"/>
        </w:rPr>
        <w:t xml:space="preserve"> Institute of Highway Safety’s (IIHS)</w:t>
      </w:r>
      <w:r w:rsidR="00A32E29">
        <w:rPr>
          <w:rFonts w:ascii="GenesisSans Text KR" w:eastAsia="GenesisSans Text KR" w:hAnsi="GenesisSans Text KR" w:cs="Arial"/>
        </w:rPr>
        <w:t xml:space="preserve"> highest rating by being placed in the </w:t>
      </w:r>
      <w:r w:rsidR="0007077E" w:rsidRPr="0007077E">
        <w:rPr>
          <w:rFonts w:ascii="GenesisSans Text KR" w:eastAsia="GenesisSans Text KR" w:hAnsi="GenesisSans Text KR" w:cs="Arial"/>
          <w:i/>
        </w:rPr>
        <w:t>TOP SAFETY PICK+</w:t>
      </w:r>
      <w:r w:rsidR="0007077E" w:rsidRPr="0007077E">
        <w:rPr>
          <w:rFonts w:ascii="GenesisSans Text KR" w:eastAsia="GenesisSans Text KR" w:hAnsi="GenesisSans Text KR" w:cs="Arial"/>
        </w:rPr>
        <w:t xml:space="preserve"> category</w:t>
      </w:r>
      <w:r w:rsidR="00A32E29">
        <w:rPr>
          <w:rFonts w:ascii="GenesisSans Text KR" w:eastAsia="GenesisSans Text KR" w:hAnsi="GenesisSans Text KR" w:cs="Arial"/>
        </w:rPr>
        <w:t>. Both cars earned that rating</w:t>
      </w:r>
      <w:r w:rsidR="0007077E" w:rsidRPr="0007077E">
        <w:rPr>
          <w:rFonts w:ascii="GenesisSans Text KR" w:eastAsia="GenesisSans Text KR" w:hAnsi="GenesisSans Text KR" w:cs="Arial"/>
        </w:rPr>
        <w:t xml:space="preserve"> within the “Large luxury cars” segment.</w:t>
      </w:r>
    </w:p>
    <w:p w:rsidR="00796177" w:rsidRPr="00796177" w:rsidRDefault="00796177" w:rsidP="00796177">
      <w:pPr>
        <w:pStyle w:val="NormalWeb"/>
        <w:wordWrap/>
        <w:spacing w:after="0"/>
        <w:jc w:val="left"/>
        <w:textAlignment w:val="baseline"/>
        <w:rPr>
          <w:rFonts w:ascii="GenesisSans Text KR" w:eastAsia="GenesisSans Text KR" w:hAnsi="GenesisSans Text KR" w:cs="Arial"/>
          <w:sz w:val="12"/>
          <w:szCs w:val="12"/>
        </w:rPr>
      </w:pPr>
    </w:p>
    <w:p w:rsidR="0007077E" w:rsidRDefault="00A32E29" w:rsidP="00796177">
      <w:pPr>
        <w:pStyle w:val="NormalWeb"/>
        <w:textAlignment w:val="baseline"/>
        <w:rPr>
          <w:rFonts w:ascii="GenesisSans Text KR" w:eastAsia="GenesisSans Text KR" w:hAnsi="GenesisSans Text KR" w:cs="Arial"/>
        </w:rPr>
      </w:pPr>
      <w:r>
        <w:rPr>
          <w:rFonts w:ascii="GenesisSans Text KR" w:eastAsia="GenesisSans Text KR" w:hAnsi="GenesisSans Text KR" w:cs="Arial"/>
        </w:rPr>
        <w:t>“Among</w:t>
      </w:r>
      <w:r w:rsidR="0007077E" w:rsidRPr="0007077E">
        <w:rPr>
          <w:rFonts w:ascii="GenesisSans Text KR" w:eastAsia="GenesisSans Text KR" w:hAnsi="GenesisSans Text KR" w:cs="Arial"/>
        </w:rPr>
        <w:t xml:space="preserve"> the awards Genesis has earned for design, customer appeal and appreciation, this II</w:t>
      </w:r>
      <w:r>
        <w:rPr>
          <w:rFonts w:ascii="GenesisSans Text KR" w:eastAsia="GenesisSans Text KR" w:hAnsi="GenesisSans Text KR" w:cs="Arial"/>
        </w:rPr>
        <w:t>HS designation confirms our</w:t>
      </w:r>
      <w:r w:rsidR="0007077E" w:rsidRPr="0007077E">
        <w:rPr>
          <w:rFonts w:ascii="GenesisSans Text KR" w:eastAsia="GenesisSans Text KR" w:hAnsi="GenesisSans Text KR" w:cs="Arial"/>
        </w:rPr>
        <w:t xml:space="preserve"> commitment to build vehicles whose safety is rock solid,” said </w:t>
      </w:r>
      <w:r>
        <w:rPr>
          <w:rFonts w:ascii="GenesisSans Text KR" w:eastAsia="GenesisSans Text KR" w:hAnsi="GenesisSans Text KR" w:cs="Arial"/>
        </w:rPr>
        <w:t>Erwin Raphael, General Manager of Genesis Motor America.</w:t>
      </w:r>
    </w:p>
    <w:p w:rsidR="0007077E" w:rsidRPr="008B3234" w:rsidRDefault="0007077E" w:rsidP="00796177">
      <w:pPr>
        <w:pStyle w:val="NormalWeb"/>
        <w:textAlignment w:val="baseline"/>
        <w:rPr>
          <w:rFonts w:ascii="GenesisSans Text KR" w:eastAsia="GenesisSans Text KR" w:hAnsi="GenesisSans Text KR" w:cs="Arial"/>
        </w:rPr>
      </w:pPr>
      <w:r w:rsidRPr="0007077E">
        <w:rPr>
          <w:rFonts w:ascii="GenesisSans Text KR" w:eastAsia="GenesisSans Text KR" w:hAnsi="GenesisSans Text KR" w:cs="Arial"/>
        </w:rPr>
        <w:t>To qualify for </w:t>
      </w:r>
      <w:r w:rsidRPr="0007077E">
        <w:rPr>
          <w:rFonts w:ascii="GenesisSans Text KR" w:eastAsia="GenesisSans Text KR" w:hAnsi="GenesisSans Text KR" w:cs="Arial"/>
          <w:i/>
        </w:rPr>
        <w:t xml:space="preserve">2018 TOP SAFETY PICK+ </w:t>
      </w:r>
      <w:r w:rsidRPr="0007077E">
        <w:rPr>
          <w:rFonts w:ascii="GenesisSans Text KR" w:eastAsia="GenesisSans Text KR" w:hAnsi="GenesisSans Text KR" w:cs="Arial"/>
        </w:rPr>
        <w:t>designation</w:t>
      </w:r>
      <w:r w:rsidRPr="0007077E">
        <w:rPr>
          <w:rFonts w:ascii="GenesisSans Text KR" w:eastAsia="GenesisSans Text KR" w:hAnsi="GenesisSans Text KR" w:cs="Arial"/>
          <w:i/>
        </w:rPr>
        <w:t>,</w:t>
      </w:r>
      <w:r w:rsidRPr="0007077E">
        <w:rPr>
          <w:rFonts w:ascii="GenesisSans Text KR" w:eastAsia="GenesisSans Text KR" w:hAnsi="GenesisSans Text KR" w:cs="Arial"/>
        </w:rPr>
        <w:t xml:space="preserve"> a vehicle must earn good ratings in</w:t>
      </w:r>
      <w:r w:rsidR="00A32E29">
        <w:rPr>
          <w:rFonts w:ascii="GenesisSans Text KR" w:eastAsia="GenesisSans Text KR" w:hAnsi="GenesisSans Text KR" w:cs="Arial"/>
        </w:rPr>
        <w:t xml:space="preserve"> several test categories. The G80 and G90 achieved those ratings in</w:t>
      </w:r>
      <w:r w:rsidRPr="0007077E">
        <w:rPr>
          <w:rFonts w:ascii="GenesisSans Text KR" w:eastAsia="GenesisSans Text KR" w:hAnsi="GenesisSans Text KR" w:cs="Arial"/>
        </w:rPr>
        <w:t xml:space="preserve"> the driver-side small overlap front, moderate overlap front, side, roof strength and head restraint tests, as well as an acceptable or good rating in the passenger-side small overlap </w:t>
      </w:r>
      <w:bookmarkStart w:id="0" w:name="_GoBack"/>
      <w:r w:rsidRPr="008B3234">
        <w:rPr>
          <w:rFonts w:ascii="GenesisSans Text KR" w:eastAsia="GenesisSans Text KR" w:hAnsi="GenesisSans Text KR" w:cs="Arial"/>
        </w:rPr>
        <w:t>front test. It also must earn an advanced or superior rating for front crash prevention and a good headlight rating.</w:t>
      </w:r>
    </w:p>
    <w:p w:rsidR="0007077E" w:rsidRPr="008B3234" w:rsidRDefault="00710D52" w:rsidP="00796177">
      <w:pPr>
        <w:pStyle w:val="NormalWeb"/>
        <w:textAlignment w:val="baseline"/>
        <w:rPr>
          <w:rFonts w:ascii="GenesisSans Text KR" w:eastAsia="GenesisSans Text KR" w:hAnsi="GenesisSans Text KR" w:cs="Arial"/>
        </w:rPr>
      </w:pPr>
      <w:r w:rsidRPr="008B3234">
        <w:rPr>
          <w:rFonts w:ascii="GenesisSans Text KR" w:eastAsia="GenesisSans Text KR" w:hAnsi="GenesisSans Text KR" w:cs="Arial"/>
        </w:rPr>
        <w:t xml:space="preserve">“Vehicles that earn our </w:t>
      </w:r>
      <w:r w:rsidRPr="008B3234">
        <w:rPr>
          <w:rFonts w:ascii="GenesisSans Text KR" w:eastAsia="GenesisSans Text KR" w:hAnsi="GenesisSans Text KR" w:cs="Arial"/>
          <w:i/>
        </w:rPr>
        <w:t>TOP SAFETY PICK</w:t>
      </w:r>
      <w:r w:rsidRPr="008B3234">
        <w:rPr>
          <w:rFonts w:ascii="GenesisSans Text KR" w:eastAsia="GenesisSans Text KR" w:hAnsi="GenesisSans Text KR" w:cs="Arial"/>
        </w:rPr>
        <w:t xml:space="preserve">+ award belong to an elite group,” said IIHS president Adrian Lund. “They excel in preventing crashes from happening, and they </w:t>
      </w:r>
      <w:r w:rsidRPr="008B3234">
        <w:rPr>
          <w:rFonts w:ascii="GenesisSans Text KR" w:eastAsia="GenesisSans Text KR" w:hAnsi="GenesisSans Text KR" w:cs="Arial"/>
        </w:rPr>
        <w:lastRenderedPageBreak/>
        <w:t>afford people optimal protection if a crash does occur.”</w:t>
      </w:r>
    </w:p>
    <w:bookmarkEnd w:id="0"/>
    <w:p w:rsidR="0007077E" w:rsidRPr="0007077E" w:rsidRDefault="0007077E" w:rsidP="00796177">
      <w:pPr>
        <w:pStyle w:val="NormalWeb"/>
        <w:spacing w:after="0"/>
        <w:rPr>
          <w:rFonts w:ascii="GenesisSans Text KR" w:eastAsia="GenesisSans Text KR" w:hAnsi="GenesisSans Text KR" w:cs="Arial"/>
        </w:rPr>
      </w:pPr>
      <w:r w:rsidRPr="0007077E">
        <w:rPr>
          <w:rFonts w:ascii="GenesisSans Text KR" w:eastAsia="GenesisSans Text KR" w:hAnsi="GenesisSans Text KR" w:cs="Arial"/>
        </w:rPr>
        <w:t>Genesis provides a comprehensive suite of segment-leading safety features that work to minimize risk and maximize protec</w:t>
      </w:r>
      <w:r w:rsidR="00A32E29">
        <w:rPr>
          <w:rFonts w:ascii="GenesisSans Text KR" w:eastAsia="GenesisSans Text KR" w:hAnsi="GenesisSans Text KR" w:cs="Arial"/>
        </w:rPr>
        <w:t>tion for the driver, passengers</w:t>
      </w:r>
      <w:r w:rsidRPr="0007077E">
        <w:rPr>
          <w:rFonts w:ascii="GenesisSans Text KR" w:eastAsia="GenesisSans Text KR" w:hAnsi="GenesisSans Text KR" w:cs="Arial"/>
        </w:rPr>
        <w:t xml:space="preserve"> and fellow drivers and pedestrians. Some of these advanced safety features include:</w:t>
      </w:r>
    </w:p>
    <w:p w:rsidR="0007077E" w:rsidRPr="0007077E" w:rsidRDefault="0007077E" w:rsidP="00796177">
      <w:pPr>
        <w:pStyle w:val="NormalWeb"/>
        <w:numPr>
          <w:ilvl w:val="0"/>
          <w:numId w:val="47"/>
        </w:numPr>
        <w:spacing w:after="0"/>
        <w:rPr>
          <w:rFonts w:ascii="GenesisSans Text KR" w:eastAsia="GenesisSans Text KR" w:hAnsi="GenesisSans Text KR" w:cs="Arial"/>
        </w:rPr>
      </w:pPr>
      <w:r w:rsidRPr="0007077E">
        <w:rPr>
          <w:rFonts w:ascii="GenesisSans Text KR" w:eastAsia="GenesisSans Text KR" w:hAnsi="GenesisSans Text KR" w:cs="Arial"/>
        </w:rPr>
        <w:t>Automatic Emergency Braking (AEB) with Pedestrian Detection</w:t>
      </w:r>
    </w:p>
    <w:p w:rsidR="0007077E" w:rsidRPr="0007077E" w:rsidRDefault="0007077E" w:rsidP="00796177">
      <w:pPr>
        <w:pStyle w:val="NormalWeb"/>
        <w:numPr>
          <w:ilvl w:val="0"/>
          <w:numId w:val="47"/>
        </w:numPr>
        <w:spacing w:after="0"/>
        <w:rPr>
          <w:rFonts w:ascii="GenesisSans Text KR" w:eastAsia="GenesisSans Text KR" w:hAnsi="GenesisSans Text KR" w:cs="Arial"/>
        </w:rPr>
      </w:pPr>
      <w:r w:rsidRPr="0007077E">
        <w:rPr>
          <w:rFonts w:ascii="GenesisSans Text KR" w:eastAsia="GenesisSans Text KR" w:hAnsi="GenesisSans Text KR" w:cs="Arial"/>
        </w:rPr>
        <w:t>Smart Blind Spot Detection with Rear Cross-traffic Alert</w:t>
      </w:r>
    </w:p>
    <w:p w:rsidR="0007077E" w:rsidRPr="0007077E" w:rsidRDefault="0007077E" w:rsidP="00796177">
      <w:pPr>
        <w:pStyle w:val="NormalWeb"/>
        <w:numPr>
          <w:ilvl w:val="0"/>
          <w:numId w:val="47"/>
        </w:numPr>
        <w:spacing w:after="0"/>
        <w:rPr>
          <w:rFonts w:ascii="GenesisSans Text KR" w:eastAsia="GenesisSans Text KR" w:hAnsi="GenesisSans Text KR" w:cs="Arial"/>
        </w:rPr>
      </w:pPr>
      <w:r w:rsidRPr="0007077E">
        <w:rPr>
          <w:rFonts w:ascii="GenesisSans Text KR" w:eastAsia="GenesisSans Text KR" w:hAnsi="GenesisSans Text KR" w:cs="Arial"/>
        </w:rPr>
        <w:t>Lane Keep Assist</w:t>
      </w:r>
    </w:p>
    <w:p w:rsidR="0007077E" w:rsidRPr="0007077E" w:rsidRDefault="0007077E" w:rsidP="00796177">
      <w:pPr>
        <w:pStyle w:val="NormalWeb"/>
        <w:numPr>
          <w:ilvl w:val="0"/>
          <w:numId w:val="47"/>
        </w:numPr>
        <w:spacing w:after="0"/>
        <w:rPr>
          <w:rFonts w:ascii="GenesisSans Text KR" w:eastAsia="GenesisSans Text KR" w:hAnsi="GenesisSans Text KR" w:cs="Arial"/>
        </w:rPr>
      </w:pPr>
      <w:r w:rsidRPr="0007077E">
        <w:rPr>
          <w:rFonts w:ascii="GenesisSans Text KR" w:eastAsia="GenesisSans Text KR" w:hAnsi="GenesisSans Text KR" w:cs="Arial"/>
        </w:rPr>
        <w:t>Driver Attention Alert</w:t>
      </w:r>
    </w:p>
    <w:p w:rsidR="0007077E" w:rsidRPr="0007077E" w:rsidRDefault="0007077E" w:rsidP="00796177">
      <w:pPr>
        <w:pStyle w:val="NormalWeb"/>
        <w:numPr>
          <w:ilvl w:val="0"/>
          <w:numId w:val="47"/>
        </w:numPr>
        <w:spacing w:after="0"/>
        <w:rPr>
          <w:rFonts w:ascii="GenesisSans Text KR" w:eastAsia="GenesisSans Text KR" w:hAnsi="GenesisSans Text KR" w:cs="Arial"/>
        </w:rPr>
      </w:pPr>
      <w:r w:rsidRPr="0007077E">
        <w:rPr>
          <w:rFonts w:ascii="GenesisSans Text KR" w:eastAsia="GenesisSans Text KR" w:hAnsi="GenesisSans Text KR" w:cs="Arial"/>
        </w:rPr>
        <w:t>Dynamic Bending Light with High Beam Assist</w:t>
      </w:r>
    </w:p>
    <w:p w:rsidR="006C1050" w:rsidRDefault="006C1050" w:rsidP="00796177">
      <w:pPr>
        <w:pStyle w:val="NormalWeb"/>
        <w:textAlignment w:val="baseline"/>
        <w:rPr>
          <w:rFonts w:ascii="GenesisSans Text KR" w:eastAsia="GenesisSans Text KR" w:hAnsi="GenesisSans Text KR" w:cs="Arial"/>
          <w:sz w:val="12"/>
          <w:szCs w:val="12"/>
        </w:rPr>
      </w:pPr>
    </w:p>
    <w:p w:rsidR="0007077E" w:rsidRPr="0007077E" w:rsidRDefault="0007077E" w:rsidP="00796177">
      <w:pPr>
        <w:pStyle w:val="NormalWeb"/>
        <w:textAlignment w:val="baseline"/>
        <w:rPr>
          <w:rFonts w:ascii="GenesisSans Text KR" w:eastAsia="GenesisSans Text KR" w:hAnsi="GenesisSans Text KR" w:cs="Arial"/>
        </w:rPr>
      </w:pPr>
      <w:r w:rsidRPr="0007077E">
        <w:rPr>
          <w:rFonts w:ascii="GenesisSans Text KR" w:eastAsia="GenesisSans Text KR" w:hAnsi="GenesisSans Text KR" w:cs="Arial"/>
        </w:rPr>
        <w:t>The G80 earned the IIHS’ designation under the provision that it was equipped with the optional</w:t>
      </w:r>
      <w:r w:rsidR="000F28BF">
        <w:rPr>
          <w:rFonts w:ascii="GenesisSans Text KR" w:eastAsia="GenesisSans Text KR" w:hAnsi="GenesisSans Text KR" w:cs="Arial"/>
        </w:rPr>
        <w:t xml:space="preserve"> Dynamic Bending Lights within its Ultimate </w:t>
      </w:r>
      <w:r w:rsidR="00F91D2E">
        <w:rPr>
          <w:rFonts w:ascii="GenesisSans Text KR" w:eastAsia="GenesisSans Text KR" w:hAnsi="GenesisSans Text KR" w:cs="Arial"/>
        </w:rPr>
        <w:t xml:space="preserve">package. This is the second model year in a row for </w:t>
      </w:r>
      <w:r w:rsidR="00F91D2E" w:rsidRPr="0007077E">
        <w:rPr>
          <w:rFonts w:ascii="GenesisSans Text KR" w:eastAsia="GenesisSans Text KR" w:hAnsi="GenesisSans Text KR" w:cs="Arial"/>
          <w:i/>
        </w:rPr>
        <w:t xml:space="preserve">TOP SAFETY PICK+ </w:t>
      </w:r>
      <w:r w:rsidR="00F91D2E">
        <w:rPr>
          <w:rFonts w:ascii="GenesisSans Text KR" w:eastAsia="GenesisSans Text KR" w:hAnsi="GenesisSans Text KR" w:cs="Arial"/>
        </w:rPr>
        <w:t>designations for the G80 and G90.</w:t>
      </w:r>
    </w:p>
    <w:p w:rsidR="006C1050" w:rsidRDefault="006C1050" w:rsidP="00796177">
      <w:pPr>
        <w:pStyle w:val="NormalWeb"/>
        <w:wordWrap/>
        <w:spacing w:after="0"/>
        <w:jc w:val="left"/>
        <w:textAlignment w:val="baseline"/>
        <w:rPr>
          <w:rFonts w:ascii="GenesisSans Text KR" w:eastAsia="GenesisSans Text KR" w:hAnsi="GenesisSans Text KR" w:cs="Arial"/>
          <w:b/>
          <w:sz w:val="12"/>
          <w:szCs w:val="12"/>
        </w:rPr>
      </w:pPr>
    </w:p>
    <w:p w:rsidR="00C16975" w:rsidRPr="00EC4290" w:rsidRDefault="00C16975" w:rsidP="00796177">
      <w:pPr>
        <w:pStyle w:val="NormalWeb"/>
        <w:wordWrap/>
        <w:spacing w:after="0"/>
        <w:jc w:val="left"/>
        <w:textAlignment w:val="baseline"/>
        <w:rPr>
          <w:rFonts w:ascii="GenesisSans Text KR" w:eastAsia="GenesisSans Text KR" w:hAnsi="GenesisSans Text KR" w:cs="Arial"/>
          <w:b/>
        </w:rPr>
      </w:pPr>
      <w:r w:rsidRPr="00EC4290">
        <w:rPr>
          <w:rFonts w:ascii="GenesisSans Text KR" w:eastAsia="GenesisSans Text KR" w:hAnsi="GenesisSans Text KR" w:cs="Arial"/>
          <w:b/>
        </w:rPr>
        <w:t xml:space="preserve">Genesis Motor America </w:t>
      </w:r>
    </w:p>
    <w:p w:rsidR="00C16975" w:rsidRPr="00EC4290" w:rsidRDefault="00C16975" w:rsidP="006C1050">
      <w:pPr>
        <w:widowControl/>
        <w:wordWrap/>
        <w:autoSpaceDE/>
        <w:autoSpaceDN/>
        <w:spacing w:after="0"/>
        <w:jc w:val="left"/>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Genesis Motor America, headquartered in Fountain Valley, Calif., distributes, markets and services Genesis vehicles in the United States. Genesis is a global luxury automotive brand that delivers the highest standards of performance, design and innovation. A total of six new Genesis models will launch by 2021 and will compete with the world’s most renowned luxury car brands. All Genesis vehicles sold in the U.S. are covered by an industry-leading warranty with enhanced roadside assistance and concierge services.</w:t>
      </w: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For more information on Genesis and its new definition of luxury</w:t>
      </w:r>
      <w:r w:rsidR="00AC7D34" w:rsidRPr="00EC4290">
        <w:rPr>
          <w:rFonts w:ascii="GenesisSans Text KR" w:eastAsia="GenesisSans Text KR" w:hAnsi="GenesisSans Text KR" w:cs="Arial"/>
          <w:kern w:val="0"/>
          <w:sz w:val="24"/>
          <w:szCs w:val="24"/>
          <w:lang w:eastAsia="en-US"/>
        </w:rPr>
        <w:t>,</w:t>
      </w:r>
      <w:r w:rsidRPr="00EC4290">
        <w:rPr>
          <w:rFonts w:ascii="GenesisSans Text KR" w:eastAsia="GenesisSans Text KR" w:hAnsi="GenesisSans Text KR" w:cs="Arial"/>
          <w:kern w:val="0"/>
          <w:sz w:val="24"/>
          <w:szCs w:val="24"/>
          <w:lang w:eastAsia="en-US"/>
        </w:rPr>
        <w:t xml:space="preserve"> please visit </w:t>
      </w:r>
      <w:hyperlink r:id="rId13" w:history="1">
        <w:r w:rsidRPr="00EC4290">
          <w:rPr>
            <w:rFonts w:ascii="GenesisSans Text KR" w:eastAsia="GenesisSans Text KR" w:hAnsi="GenesisSans Text KR" w:cs="Arial"/>
            <w:color w:val="0000FF"/>
            <w:kern w:val="0"/>
            <w:sz w:val="24"/>
            <w:szCs w:val="24"/>
            <w:u w:val="single"/>
            <w:lang w:eastAsia="en-US"/>
          </w:rPr>
          <w:t>www.genesis.com</w:t>
        </w:r>
      </w:hyperlink>
      <w:r w:rsidRPr="00EC4290">
        <w:rPr>
          <w:rFonts w:ascii="GenesisSans Text KR" w:eastAsia="GenesisSans Text KR" w:hAnsi="GenesisSans Text KR" w:cs="Arial"/>
          <w:kern w:val="0"/>
          <w:sz w:val="24"/>
          <w:szCs w:val="24"/>
          <w:lang w:eastAsia="en-US"/>
        </w:rPr>
        <w:t xml:space="preserve"> </w:t>
      </w:r>
    </w:p>
    <w:p w:rsidR="00C16975" w:rsidRPr="006C1050" w:rsidRDefault="00C16975" w:rsidP="00C16975">
      <w:pPr>
        <w:widowControl/>
        <w:wordWrap/>
        <w:autoSpaceDE/>
        <w:autoSpaceDN/>
        <w:spacing w:after="0" w:line="240" w:lineRule="auto"/>
        <w:jc w:val="center"/>
        <w:rPr>
          <w:rFonts w:ascii="GenesisSans Text KR" w:eastAsia="GenesisSans Text KR" w:hAnsi="GenesisSans Text KR" w:cs="Arial"/>
          <w:kern w:val="0"/>
          <w:sz w:val="12"/>
          <w:szCs w:val="12"/>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Please visit our media site for the latest news at </w:t>
      </w:r>
      <w:hyperlink r:id="rId14" w:history="1">
        <w:r w:rsidRPr="00EC4290">
          <w:rPr>
            <w:rFonts w:ascii="GenesisSans Text KR" w:eastAsia="GenesisSans Text KR" w:hAnsi="GenesisSans Text KR" w:cs="Arial"/>
            <w:color w:val="0000FF"/>
            <w:kern w:val="0"/>
            <w:sz w:val="24"/>
            <w:szCs w:val="24"/>
            <w:u w:val="single"/>
            <w:lang w:eastAsia="en-US"/>
          </w:rPr>
          <w:t>www.genesisnewsusa.com</w:t>
        </w:r>
      </w:hyperlink>
    </w:p>
    <w:p w:rsidR="00C16975" w:rsidRPr="006C1050" w:rsidRDefault="00C16975" w:rsidP="00C16975">
      <w:pPr>
        <w:widowControl/>
        <w:wordWrap/>
        <w:autoSpaceDE/>
        <w:autoSpaceDN/>
        <w:spacing w:after="0" w:line="240" w:lineRule="auto"/>
        <w:jc w:val="center"/>
        <w:rPr>
          <w:rFonts w:ascii="GenesisSans Text KR" w:eastAsia="GenesisSans Text KR" w:hAnsi="GenesisSans Text KR" w:cs="Arial"/>
          <w:kern w:val="0"/>
          <w:sz w:val="12"/>
          <w:szCs w:val="12"/>
          <w:lang w:eastAsia="en-US"/>
        </w:rPr>
      </w:pPr>
    </w:p>
    <w:p w:rsidR="00C16975" w:rsidRPr="00EC4290" w:rsidRDefault="00C16975" w:rsidP="00C16975">
      <w:pPr>
        <w:widowControl/>
        <w:wordWrap/>
        <w:autoSpaceDE/>
        <w:autoSpaceDN/>
        <w:spacing w:after="0" w:line="240" w:lineRule="auto"/>
        <w:jc w:val="center"/>
        <w:rPr>
          <w:rFonts w:ascii="GenesisSans Text KR" w:eastAsia="GenesisSans Text KR" w:hAnsi="GenesisSans Text KR" w:cs="Arial"/>
          <w:kern w:val="0"/>
          <w:sz w:val="24"/>
          <w:szCs w:val="24"/>
          <w:lang w:eastAsia="en-US"/>
        </w:rPr>
      </w:pPr>
      <w:r w:rsidRPr="00EC4290">
        <w:rPr>
          <w:rFonts w:ascii="GenesisSans Text KR" w:eastAsia="GenesisSans Text KR" w:hAnsi="GenesisSans Text KR" w:cs="Arial"/>
          <w:kern w:val="0"/>
          <w:sz w:val="24"/>
          <w:szCs w:val="24"/>
          <w:lang w:eastAsia="en-US"/>
        </w:rPr>
        <w:t xml:space="preserve">Genesis Motor America on </w:t>
      </w:r>
      <w:hyperlink r:id="rId15" w:history="1">
        <w:r w:rsidRPr="00EC4290">
          <w:rPr>
            <w:rFonts w:ascii="GenesisSans Text KR" w:eastAsia="GenesisSans Text KR" w:hAnsi="GenesisSans Text KR" w:cs="Arial"/>
            <w:color w:val="0000FF"/>
            <w:kern w:val="0"/>
            <w:sz w:val="24"/>
            <w:szCs w:val="24"/>
            <w:u w:val="single"/>
            <w:lang w:eastAsia="en-US"/>
          </w:rPr>
          <w:t>Twitter</w:t>
        </w:r>
      </w:hyperlink>
      <w:r w:rsidRPr="00EC4290">
        <w:rPr>
          <w:rFonts w:ascii="GenesisSans Text KR" w:eastAsia="GenesisSans Text KR" w:hAnsi="GenesisSans Text KR" w:cs="Arial"/>
          <w:kern w:val="0"/>
          <w:sz w:val="24"/>
          <w:szCs w:val="24"/>
          <w:lang w:eastAsia="en-US"/>
        </w:rPr>
        <w:t xml:space="preserve"> │ </w:t>
      </w:r>
      <w:hyperlink r:id="rId16" w:history="1">
        <w:r w:rsidRPr="00EC4290">
          <w:rPr>
            <w:rFonts w:ascii="GenesisSans Text KR" w:eastAsia="GenesisSans Text KR" w:hAnsi="GenesisSans Text KR" w:cs="Arial"/>
            <w:color w:val="0000FF"/>
            <w:kern w:val="0"/>
            <w:sz w:val="24"/>
            <w:szCs w:val="24"/>
            <w:u w:val="single"/>
            <w:lang w:eastAsia="en-US"/>
          </w:rPr>
          <w:t>YouTube</w:t>
        </w:r>
      </w:hyperlink>
      <w:r w:rsidRPr="00EC4290">
        <w:rPr>
          <w:rFonts w:ascii="GenesisSans Text KR" w:eastAsia="GenesisSans Text KR" w:hAnsi="GenesisSans Text KR" w:cs="Arial"/>
          <w:kern w:val="0"/>
          <w:sz w:val="24"/>
          <w:szCs w:val="24"/>
          <w:lang w:eastAsia="en-US"/>
        </w:rPr>
        <w:t xml:space="preserve"> │ </w:t>
      </w:r>
      <w:hyperlink r:id="rId17" w:history="1">
        <w:r w:rsidRPr="00EC4290">
          <w:rPr>
            <w:rFonts w:ascii="GenesisSans Text KR" w:eastAsia="GenesisSans Text KR" w:hAnsi="GenesisSans Text KR" w:cs="Arial"/>
            <w:color w:val="0000FF"/>
            <w:kern w:val="0"/>
            <w:sz w:val="24"/>
            <w:szCs w:val="24"/>
            <w:u w:val="single"/>
            <w:lang w:eastAsia="en-US"/>
          </w:rPr>
          <w:t>Facebook</w:t>
        </w:r>
      </w:hyperlink>
      <w:r w:rsidRPr="00EC4290">
        <w:rPr>
          <w:rFonts w:ascii="GenesisSans Text KR" w:eastAsia="GenesisSans Text KR" w:hAnsi="GenesisSans Text KR" w:cs="Arial"/>
          <w:kern w:val="0"/>
          <w:sz w:val="24"/>
          <w:szCs w:val="24"/>
          <w:lang w:eastAsia="en-US"/>
        </w:rPr>
        <w:t xml:space="preserve"> | </w:t>
      </w:r>
      <w:hyperlink r:id="rId18" w:history="1">
        <w:r w:rsidRPr="00EC4290">
          <w:rPr>
            <w:rFonts w:ascii="GenesisSans Text KR" w:eastAsia="GenesisSans Text KR" w:hAnsi="GenesisSans Text KR" w:cs="Arial"/>
            <w:color w:val="0000FF"/>
            <w:kern w:val="0"/>
            <w:sz w:val="24"/>
            <w:szCs w:val="24"/>
            <w:u w:val="single"/>
            <w:lang w:eastAsia="en-US"/>
          </w:rPr>
          <w:t>Instagram</w:t>
        </w:r>
      </w:hyperlink>
    </w:p>
    <w:p w:rsidR="006C1050" w:rsidRDefault="006C1050" w:rsidP="006C1050">
      <w:pPr>
        <w:wordWrap/>
        <w:spacing w:after="0" w:line="360" w:lineRule="auto"/>
        <w:rPr>
          <w:rFonts w:ascii="GenesisSans Text KR" w:eastAsia="GenesisSans Text KR" w:hAnsi="GenesisSans Text KR" w:cs="Arial"/>
          <w:color w:val="302F2F"/>
          <w:kern w:val="0"/>
          <w:sz w:val="12"/>
          <w:szCs w:val="12"/>
        </w:rPr>
      </w:pPr>
    </w:p>
    <w:p w:rsidR="00C236EA" w:rsidRPr="00EC4290" w:rsidRDefault="00C236EA" w:rsidP="006C1050">
      <w:pPr>
        <w:wordWrap/>
        <w:spacing w:after="0" w:line="360" w:lineRule="auto"/>
        <w:jc w:val="center"/>
        <w:rPr>
          <w:rFonts w:ascii="GenesisSans Text KR" w:eastAsia="GenesisSans Text KR" w:hAnsi="GenesisSans Text KR" w:cs="Arial"/>
          <w:sz w:val="24"/>
          <w:szCs w:val="24"/>
        </w:rPr>
      </w:pPr>
      <w:r w:rsidRPr="00EC4290">
        <w:rPr>
          <w:rFonts w:ascii="GenesisSans Text KR" w:eastAsia="GenesisSans Text KR" w:hAnsi="GenesisSans Text KR" w:cs="Arial"/>
          <w:sz w:val="24"/>
          <w:szCs w:val="24"/>
        </w:rPr>
        <w:t>-Ends-</w:t>
      </w:r>
    </w:p>
    <w:p w:rsidR="00C236EA" w:rsidRPr="00EC4290" w:rsidRDefault="00C236EA" w:rsidP="00C236EA">
      <w:pPr>
        <w:wordWrap/>
        <w:spacing w:after="0" w:line="240" w:lineRule="auto"/>
        <w:rPr>
          <w:rFonts w:ascii="GenesisSans Text KR" w:eastAsia="GenesisSans Text KR" w:hAnsi="GenesisSans Text KR" w:cs="Arial"/>
          <w:kern w:val="0"/>
          <w:sz w:val="22"/>
        </w:rPr>
      </w:pPr>
      <w:r w:rsidRPr="00EC4290">
        <w:rPr>
          <w:rFonts w:ascii="GenesisSans Text KR" w:eastAsia="GenesisSans Text KR" w:hAnsi="GenesisSans Text KR" w:cs="Arial"/>
          <w:kern w:val="0"/>
          <w:sz w:val="22"/>
        </w:rPr>
        <w:t>Contact:</w:t>
      </w:r>
    </w:p>
    <w:p w:rsidR="00C236EA" w:rsidRPr="00EC4290" w:rsidRDefault="00C45A7D" w:rsidP="00C236EA">
      <w:pPr>
        <w:wordWrap/>
        <w:spacing w:after="0" w:line="240" w:lineRule="auto"/>
        <w:rPr>
          <w:rFonts w:ascii="GenesisSans Text KR" w:eastAsia="GenesisSans Text KR" w:hAnsi="GenesisSans Text KR" w:cs="Arial"/>
          <w:kern w:val="0"/>
          <w:sz w:val="22"/>
        </w:rPr>
      </w:pPr>
      <w:r>
        <w:rPr>
          <w:rFonts w:ascii="GenesisSans Text KR" w:eastAsia="GenesisSans Text KR" w:hAnsi="GenesisSans Text KR" w:cs="Arial"/>
          <w:kern w:val="0"/>
          <w:sz w:val="22"/>
        </w:rPr>
        <w:t>Kevin Smith</w:t>
      </w:r>
    </w:p>
    <w:p w:rsidR="00C236EA" w:rsidRPr="00EC4290" w:rsidRDefault="00C45A7D" w:rsidP="00A712F0">
      <w:pPr>
        <w:wordWrap/>
        <w:spacing w:after="0" w:line="240" w:lineRule="auto"/>
        <w:rPr>
          <w:rFonts w:ascii="GenesisSans Text KR" w:eastAsia="GenesisSans Text KR" w:hAnsi="GenesisSans Text KR" w:cs="Arial"/>
          <w:color w:val="302F2F"/>
          <w:kern w:val="0"/>
          <w:sz w:val="22"/>
        </w:rPr>
      </w:pPr>
      <w:r>
        <w:rPr>
          <w:rFonts w:ascii="GenesisSans Text KR" w:eastAsia="GenesisSans Text KR" w:hAnsi="GenesisSans Text KR" w:cs="Arial"/>
          <w:kern w:val="0"/>
          <w:sz w:val="22"/>
        </w:rPr>
        <w:lastRenderedPageBreak/>
        <w:t>kdsmith</w:t>
      </w:r>
      <w:r w:rsidR="00A712F0" w:rsidRPr="00EC4290">
        <w:rPr>
          <w:rFonts w:ascii="GenesisSans Text KR" w:eastAsia="GenesisSans Text KR" w:hAnsi="GenesisSans Text KR" w:cs="Arial"/>
          <w:kern w:val="0"/>
          <w:sz w:val="22"/>
        </w:rPr>
        <w:t>@gma.com</w:t>
      </w:r>
      <w:r w:rsidR="00C236EA" w:rsidRPr="00EC4290">
        <w:rPr>
          <w:rFonts w:ascii="GenesisSans Text KR" w:eastAsia="GenesisSans Text KR" w:hAnsi="GenesisSans Text KR" w:cs="Arial"/>
          <w:kern w:val="0"/>
          <w:sz w:val="22"/>
        </w:rPr>
        <w:br/>
        <w:t>(714)</w:t>
      </w:r>
      <w:r w:rsidR="0007077E">
        <w:rPr>
          <w:rFonts w:ascii="GenesisSans Text KR" w:eastAsia="GenesisSans Text KR" w:hAnsi="GenesisSans Text KR" w:cs="Arial"/>
          <w:kern w:val="0"/>
          <w:sz w:val="22"/>
        </w:rPr>
        <w:t>887-2433</w:t>
      </w:r>
      <w:r w:rsidR="00C236EA" w:rsidRPr="00EC4290">
        <w:rPr>
          <w:rFonts w:ascii="GenesisSans Text KR" w:eastAsia="GenesisSans Text KR" w:hAnsi="GenesisSans Text KR" w:cs="Arial"/>
          <w:kern w:val="0"/>
          <w:sz w:val="22"/>
        </w:rPr>
        <w:t xml:space="preserve"> </w:t>
      </w:r>
    </w:p>
    <w:sectPr w:rsidR="00C236EA" w:rsidRPr="00EC4290" w:rsidSect="00FB49C8">
      <w:headerReference w:type="default" r:id="rId19"/>
      <w:footerReference w:type="default" r:id="rId20"/>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114" w:rsidRDefault="005E7114" w:rsidP="001C0057">
      <w:pPr>
        <w:spacing w:after="0" w:line="240" w:lineRule="auto"/>
      </w:pPr>
      <w:r>
        <w:separator/>
      </w:r>
    </w:p>
  </w:endnote>
  <w:endnote w:type="continuationSeparator" w:id="0">
    <w:p w:rsidR="005E7114" w:rsidRDefault="005E7114"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nesis Sans Text Office">
    <w:altName w:val="Tahoma"/>
    <w:charset w:val="00"/>
    <w:family w:val="swiss"/>
    <w:pitch w:val="variable"/>
    <w:sig w:usb0="A000006F" w:usb1="4000203A" w:usb2="00000020" w:usb3="00000000" w:csb0="00000093"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odern H Light">
    <w:altName w:val="Malgun Gothic"/>
    <w:charset w:val="80"/>
    <w:family w:val="swiss"/>
    <w:pitch w:val="variable"/>
    <w:sig w:usb0="A00002FF" w:usb1="29DF7CFB" w:usb2="00000010" w:usb3="00000000" w:csb0="001E019F" w:csb1="00000000"/>
  </w:font>
  <w:font w:name="Modern H Bold">
    <w:altName w:val="Malgun Gothic"/>
    <w:charset w:val="80"/>
    <w:family w:val="swiss"/>
    <w:pitch w:val="variable"/>
    <w:sig w:usb0="A00002FF" w:usb1="29DF7CFB" w:usb2="00000010" w:usb3="00000000" w:csb0="001E019F" w:csb1="00000000"/>
  </w:font>
  <w:font w:name="GenesisSans Text KR">
    <w:altName w:val="Malgun Gothic"/>
    <w:panose1 w:val="020B0600000101010101"/>
    <w:charset w:val="81"/>
    <w:family w:val="swiss"/>
    <w:pitch w:val="variable"/>
    <w:sig w:usb0="00000203" w:usb1="29D72C10" w:usb2="00000010" w:usb3="00000000" w:csb0="00280005" w:csb1="00000000"/>
  </w:font>
  <w:font w:name="Genesis Sans Head Office">
    <w:altName w:val="Segoe Script"/>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09CD" w:rsidRDefault="001B09CD">
    <w:pPr>
      <w:pStyle w:val="Footer"/>
    </w:pPr>
    <w:r>
      <w:rPr>
        <w:noProof/>
        <w:lang w:eastAsia="en-US"/>
      </w:rPr>
      <w:drawing>
        <wp:anchor distT="0" distB="0" distL="114300" distR="114300" simplePos="0" relativeHeight="251658240" behindDoc="0" locked="0" layoutInCell="1" allowOverlap="1" wp14:anchorId="5A861D42" wp14:editId="661D4970">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216" behindDoc="0" locked="0" layoutInCell="1" allowOverlap="1" wp14:anchorId="0C972D13" wp14:editId="1EA8EE26">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w:pict>
            <v:shapetype w14:anchorId="0C972D13" id="_x0000_t202" coordsize="21600,21600" o:spt="202" path="m,l,21600r21600,l21600,xe">
              <v:stroke joinstyle="miter"/>
              <v:path gradientshapeok="t" o:connecttype="rect"/>
            </v:shapetype>
            <v:shape id="_x0000_s1027"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7114" w:rsidRDefault="005E7114" w:rsidP="001C0057">
      <w:pPr>
        <w:spacing w:after="0" w:line="240" w:lineRule="auto"/>
      </w:pPr>
      <w:r>
        <w:separator/>
      </w:r>
    </w:p>
  </w:footnote>
  <w:footnote w:type="continuationSeparator" w:id="0">
    <w:p w:rsidR="005E7114" w:rsidRDefault="005E7114" w:rsidP="001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09CD" w:rsidRDefault="001B09CD" w:rsidP="001C0057">
    <w:pPr>
      <w:pStyle w:val="Header"/>
    </w:pPr>
    <w:r>
      <w:rPr>
        <w:noProof/>
        <w:lang w:eastAsia="en-US"/>
      </w:rPr>
      <w:drawing>
        <wp:anchor distT="0" distB="0" distL="114300" distR="114300" simplePos="0" relativeHeight="251655168" behindDoc="1" locked="0" layoutInCell="1" allowOverlap="1" wp14:anchorId="2BA9B19D" wp14:editId="280FA915">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7BD64452" wp14:editId="6607F8B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8B3234" w:rsidRPr="008B3234">
                            <w:rPr>
                              <w:rFonts w:ascii="Genesis Sans Text Office" w:eastAsia="Modern H Light" w:hAnsi="Genesis Sans Text Office"/>
                              <w:noProof/>
                              <w:sz w:val="16"/>
                              <w:szCs w:val="14"/>
                              <w:lang w:val="ko-KR"/>
                            </w:rPr>
                            <w:t>3</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D64452"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8B3234" w:rsidRPr="008B3234">
                      <w:rPr>
                        <w:rFonts w:ascii="Genesis Sans Text Office" w:eastAsia="Modern H Light" w:hAnsi="Genesis Sans Text Office"/>
                        <w:noProof/>
                        <w:sz w:val="16"/>
                        <w:szCs w:val="14"/>
                        <w:lang w:val="ko-KR"/>
                      </w:rPr>
                      <w:t>3</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lang w:eastAsia="en-US"/>
      </w:rPr>
      <w:drawing>
        <wp:anchor distT="0" distB="0" distL="114300" distR="114300" simplePos="0" relativeHeight="251656192" behindDoc="0" locked="0" layoutInCell="1" allowOverlap="1" wp14:anchorId="5ADE9412" wp14:editId="27E36AD4">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4318"/>
    <w:multiLevelType w:val="hybridMultilevel"/>
    <w:tmpl w:val="32623AF2"/>
    <w:lvl w:ilvl="0" w:tplc="4896FEDE">
      <w:numFmt w:val="bullet"/>
      <w:lvlText w:val="•"/>
      <w:lvlJc w:val="left"/>
      <w:pPr>
        <w:ind w:left="1155" w:hanging="795"/>
      </w:pPr>
      <w:rPr>
        <w:rFonts w:ascii="Genesis Sans Text Office" w:eastAsiaTheme="minorEastAsia" w:hAnsi="Genesis Sans Text Office" w:cs="Times New Roman" w:hint="default"/>
      </w:rPr>
    </w:lvl>
    <w:lvl w:ilvl="1" w:tplc="7FB24304">
      <w:numFmt w:val="bullet"/>
      <w:lvlText w:val=""/>
      <w:lvlJc w:val="left"/>
      <w:pPr>
        <w:ind w:left="1875" w:hanging="795"/>
      </w:pPr>
      <w:rPr>
        <w:rFonts w:ascii="Symbol" w:eastAsiaTheme="minorEastAsia"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EC6367"/>
    <w:multiLevelType w:val="multilevel"/>
    <w:tmpl w:val="537A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9" w15:restartNumberingAfterBreak="0">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3" w15:restartNumberingAfterBreak="0">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9" w15:restartNumberingAfterBreak="0">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1" w15:restartNumberingAfterBreak="0">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F65DBA"/>
    <w:multiLevelType w:val="hybridMultilevel"/>
    <w:tmpl w:val="65143EBA"/>
    <w:lvl w:ilvl="0" w:tplc="3A6EF218">
      <w:numFmt w:val="bullet"/>
      <w:lvlText w:val="•"/>
      <w:lvlJc w:val="left"/>
      <w:pPr>
        <w:ind w:left="1155" w:hanging="795"/>
      </w:pPr>
      <w:rPr>
        <w:rFonts w:ascii="Genesis Sans Text Office" w:eastAsiaTheme="minorEastAsia"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1" w15:restartNumberingAfterBreak="0">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15:restartNumberingAfterBreak="0">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7F4463"/>
    <w:multiLevelType w:val="hybridMultilevel"/>
    <w:tmpl w:val="A5263908"/>
    <w:lvl w:ilvl="0" w:tplc="4896FEDE">
      <w:numFmt w:val="bullet"/>
      <w:lvlText w:val="•"/>
      <w:lvlJc w:val="left"/>
      <w:pPr>
        <w:ind w:left="360" w:hanging="360"/>
      </w:pPr>
      <w:rPr>
        <w:rFonts w:ascii="Genesis Sans Text Office" w:eastAsiaTheme="minorEastAsia"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15:restartNumberingAfterBreak="0">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0" w15:restartNumberingAfterBreak="0">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4" w15:restartNumberingAfterBreak="0">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4"/>
  </w:num>
  <w:num w:numId="3">
    <w:abstractNumId w:val="45"/>
  </w:num>
  <w:num w:numId="4">
    <w:abstractNumId w:val="25"/>
  </w:num>
  <w:num w:numId="5">
    <w:abstractNumId w:val="42"/>
  </w:num>
  <w:num w:numId="6">
    <w:abstractNumId w:val="40"/>
  </w:num>
  <w:num w:numId="7">
    <w:abstractNumId w:val="44"/>
  </w:num>
  <w:num w:numId="8">
    <w:abstractNumId w:val="1"/>
  </w:num>
  <w:num w:numId="9">
    <w:abstractNumId w:val="9"/>
  </w:num>
  <w:num w:numId="10">
    <w:abstractNumId w:val="6"/>
  </w:num>
  <w:num w:numId="11">
    <w:abstractNumId w:val="15"/>
  </w:num>
  <w:num w:numId="12">
    <w:abstractNumId w:val="11"/>
  </w:num>
  <w:num w:numId="13">
    <w:abstractNumId w:val="4"/>
  </w:num>
  <w:num w:numId="14">
    <w:abstractNumId w:val="31"/>
  </w:num>
  <w:num w:numId="15">
    <w:abstractNumId w:val="36"/>
  </w:num>
  <w:num w:numId="16">
    <w:abstractNumId w:val="35"/>
  </w:num>
  <w:num w:numId="17">
    <w:abstractNumId w:val="14"/>
  </w:num>
  <w:num w:numId="18">
    <w:abstractNumId w:val="32"/>
  </w:num>
  <w:num w:numId="19">
    <w:abstractNumId w:val="13"/>
  </w:num>
  <w:num w:numId="20">
    <w:abstractNumId w:val="33"/>
  </w:num>
  <w:num w:numId="21">
    <w:abstractNumId w:val="2"/>
  </w:num>
  <w:num w:numId="22">
    <w:abstractNumId w:val="12"/>
  </w:num>
  <w:num w:numId="23">
    <w:abstractNumId w:val="27"/>
  </w:num>
  <w:num w:numId="24">
    <w:abstractNumId w:val="46"/>
  </w:num>
  <w:num w:numId="25">
    <w:abstractNumId w:val="38"/>
  </w:num>
  <w:num w:numId="26">
    <w:abstractNumId w:val="7"/>
  </w:num>
  <w:num w:numId="27">
    <w:abstractNumId w:val="43"/>
  </w:num>
  <w:num w:numId="28">
    <w:abstractNumId w:val="23"/>
  </w:num>
  <w:num w:numId="29">
    <w:abstractNumId w:val="16"/>
  </w:num>
  <w:num w:numId="30">
    <w:abstractNumId w:val="41"/>
  </w:num>
  <w:num w:numId="31">
    <w:abstractNumId w:val="29"/>
  </w:num>
  <w:num w:numId="32">
    <w:abstractNumId w:val="30"/>
  </w:num>
  <w:num w:numId="33">
    <w:abstractNumId w:val="8"/>
  </w:num>
  <w:num w:numId="34">
    <w:abstractNumId w:val="20"/>
  </w:num>
  <w:num w:numId="35">
    <w:abstractNumId w:val="18"/>
  </w:num>
  <w:num w:numId="36">
    <w:abstractNumId w:val="24"/>
  </w:num>
  <w:num w:numId="37">
    <w:abstractNumId w:val="0"/>
  </w:num>
  <w:num w:numId="38">
    <w:abstractNumId w:val="39"/>
  </w:num>
  <w:num w:numId="39">
    <w:abstractNumId w:val="37"/>
  </w:num>
  <w:num w:numId="40">
    <w:abstractNumId w:val="10"/>
  </w:num>
  <w:num w:numId="41">
    <w:abstractNumId w:val="21"/>
  </w:num>
  <w:num w:numId="42">
    <w:abstractNumId w:val="28"/>
  </w:num>
  <w:num w:numId="43">
    <w:abstractNumId w:val="19"/>
  </w:num>
  <w:num w:numId="44">
    <w:abstractNumId w:val="22"/>
  </w:num>
  <w:num w:numId="45">
    <w:abstractNumId w:val="26"/>
  </w:num>
  <w:num w:numId="46">
    <w:abstractNumId w:val="3"/>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B69"/>
    <w:rsid w:val="00001D3D"/>
    <w:rsid w:val="00005350"/>
    <w:rsid w:val="00005D7C"/>
    <w:rsid w:val="000061F2"/>
    <w:rsid w:val="00012502"/>
    <w:rsid w:val="00014600"/>
    <w:rsid w:val="00016780"/>
    <w:rsid w:val="00016892"/>
    <w:rsid w:val="00016CDF"/>
    <w:rsid w:val="00016ED4"/>
    <w:rsid w:val="00016FA4"/>
    <w:rsid w:val="000170A4"/>
    <w:rsid w:val="00017CEE"/>
    <w:rsid w:val="000229E8"/>
    <w:rsid w:val="00023686"/>
    <w:rsid w:val="000240F4"/>
    <w:rsid w:val="00024112"/>
    <w:rsid w:val="000243A2"/>
    <w:rsid w:val="000250D2"/>
    <w:rsid w:val="000252E8"/>
    <w:rsid w:val="000269E5"/>
    <w:rsid w:val="00026C1D"/>
    <w:rsid w:val="00032AB8"/>
    <w:rsid w:val="00033883"/>
    <w:rsid w:val="00033DED"/>
    <w:rsid w:val="00034D09"/>
    <w:rsid w:val="00035DCE"/>
    <w:rsid w:val="00035F3D"/>
    <w:rsid w:val="000378E1"/>
    <w:rsid w:val="00037E3A"/>
    <w:rsid w:val="0004049F"/>
    <w:rsid w:val="00040663"/>
    <w:rsid w:val="0004136C"/>
    <w:rsid w:val="000433E1"/>
    <w:rsid w:val="00046A43"/>
    <w:rsid w:val="00053850"/>
    <w:rsid w:val="000547FC"/>
    <w:rsid w:val="0005541E"/>
    <w:rsid w:val="00057FA6"/>
    <w:rsid w:val="000619B7"/>
    <w:rsid w:val="00062EAB"/>
    <w:rsid w:val="00063A88"/>
    <w:rsid w:val="00063C09"/>
    <w:rsid w:val="00064E7B"/>
    <w:rsid w:val="00066058"/>
    <w:rsid w:val="0007077E"/>
    <w:rsid w:val="00071DAE"/>
    <w:rsid w:val="00074F61"/>
    <w:rsid w:val="00076BF1"/>
    <w:rsid w:val="00077C16"/>
    <w:rsid w:val="00080C1E"/>
    <w:rsid w:val="000815DC"/>
    <w:rsid w:val="000855DE"/>
    <w:rsid w:val="000864CF"/>
    <w:rsid w:val="000877B5"/>
    <w:rsid w:val="0009021B"/>
    <w:rsid w:val="000944DB"/>
    <w:rsid w:val="00094AFD"/>
    <w:rsid w:val="00095A42"/>
    <w:rsid w:val="0009724E"/>
    <w:rsid w:val="00097A31"/>
    <w:rsid w:val="000A045D"/>
    <w:rsid w:val="000A27C4"/>
    <w:rsid w:val="000A2D0C"/>
    <w:rsid w:val="000A3EFD"/>
    <w:rsid w:val="000A5618"/>
    <w:rsid w:val="000A61F9"/>
    <w:rsid w:val="000A6981"/>
    <w:rsid w:val="000B04C2"/>
    <w:rsid w:val="000B3518"/>
    <w:rsid w:val="000B3F9C"/>
    <w:rsid w:val="000B424B"/>
    <w:rsid w:val="000B45E9"/>
    <w:rsid w:val="000B5B6F"/>
    <w:rsid w:val="000B62A7"/>
    <w:rsid w:val="000C47E4"/>
    <w:rsid w:val="000C4930"/>
    <w:rsid w:val="000C4C16"/>
    <w:rsid w:val="000C729B"/>
    <w:rsid w:val="000C79D8"/>
    <w:rsid w:val="000D0A30"/>
    <w:rsid w:val="000D0F2C"/>
    <w:rsid w:val="000D1BA1"/>
    <w:rsid w:val="000D1E15"/>
    <w:rsid w:val="000D1F87"/>
    <w:rsid w:val="000D1FD0"/>
    <w:rsid w:val="000D2135"/>
    <w:rsid w:val="000D370A"/>
    <w:rsid w:val="000D3DD6"/>
    <w:rsid w:val="000D43C8"/>
    <w:rsid w:val="000D6C9A"/>
    <w:rsid w:val="000E10B3"/>
    <w:rsid w:val="000E1338"/>
    <w:rsid w:val="000E1574"/>
    <w:rsid w:val="000E3E6C"/>
    <w:rsid w:val="000E55A8"/>
    <w:rsid w:val="000E573D"/>
    <w:rsid w:val="000E5C5E"/>
    <w:rsid w:val="000E6D4E"/>
    <w:rsid w:val="000F0455"/>
    <w:rsid w:val="000F0A73"/>
    <w:rsid w:val="000F0D21"/>
    <w:rsid w:val="000F28BF"/>
    <w:rsid w:val="00100C1C"/>
    <w:rsid w:val="00102230"/>
    <w:rsid w:val="00104804"/>
    <w:rsid w:val="0010541A"/>
    <w:rsid w:val="001061C5"/>
    <w:rsid w:val="00106AB3"/>
    <w:rsid w:val="00110636"/>
    <w:rsid w:val="00111D15"/>
    <w:rsid w:val="00117428"/>
    <w:rsid w:val="0012049D"/>
    <w:rsid w:val="00123F8E"/>
    <w:rsid w:val="00124920"/>
    <w:rsid w:val="00124CCC"/>
    <w:rsid w:val="00126C61"/>
    <w:rsid w:val="001301B9"/>
    <w:rsid w:val="001305D2"/>
    <w:rsid w:val="00130F54"/>
    <w:rsid w:val="00130F79"/>
    <w:rsid w:val="001324E3"/>
    <w:rsid w:val="001345AB"/>
    <w:rsid w:val="00134ABF"/>
    <w:rsid w:val="001356B1"/>
    <w:rsid w:val="00135E16"/>
    <w:rsid w:val="00137569"/>
    <w:rsid w:val="001400B2"/>
    <w:rsid w:val="00140C62"/>
    <w:rsid w:val="0014104F"/>
    <w:rsid w:val="0014107B"/>
    <w:rsid w:val="00142D2D"/>
    <w:rsid w:val="001448C6"/>
    <w:rsid w:val="00145CB0"/>
    <w:rsid w:val="00147E01"/>
    <w:rsid w:val="001511CF"/>
    <w:rsid w:val="00151D2E"/>
    <w:rsid w:val="00154903"/>
    <w:rsid w:val="0015581B"/>
    <w:rsid w:val="00155ABC"/>
    <w:rsid w:val="001577BE"/>
    <w:rsid w:val="00161683"/>
    <w:rsid w:val="00162CE0"/>
    <w:rsid w:val="00165E7B"/>
    <w:rsid w:val="00166DF7"/>
    <w:rsid w:val="0016749E"/>
    <w:rsid w:val="00167542"/>
    <w:rsid w:val="00167A01"/>
    <w:rsid w:val="00170F5B"/>
    <w:rsid w:val="00171838"/>
    <w:rsid w:val="00172BF4"/>
    <w:rsid w:val="00173735"/>
    <w:rsid w:val="00173AD5"/>
    <w:rsid w:val="00173FAE"/>
    <w:rsid w:val="00174D49"/>
    <w:rsid w:val="00176095"/>
    <w:rsid w:val="00176797"/>
    <w:rsid w:val="0018159D"/>
    <w:rsid w:val="00181E36"/>
    <w:rsid w:val="00182ADC"/>
    <w:rsid w:val="00183D0A"/>
    <w:rsid w:val="00184DCB"/>
    <w:rsid w:val="00186D8F"/>
    <w:rsid w:val="00187224"/>
    <w:rsid w:val="0019320E"/>
    <w:rsid w:val="0019348C"/>
    <w:rsid w:val="00193631"/>
    <w:rsid w:val="001945D6"/>
    <w:rsid w:val="0019527B"/>
    <w:rsid w:val="0019572B"/>
    <w:rsid w:val="001A149E"/>
    <w:rsid w:val="001A1A07"/>
    <w:rsid w:val="001A2F58"/>
    <w:rsid w:val="001A7BF2"/>
    <w:rsid w:val="001B001F"/>
    <w:rsid w:val="001B069B"/>
    <w:rsid w:val="001B09CD"/>
    <w:rsid w:val="001B2963"/>
    <w:rsid w:val="001B47CE"/>
    <w:rsid w:val="001B50B9"/>
    <w:rsid w:val="001B6BD0"/>
    <w:rsid w:val="001C0031"/>
    <w:rsid w:val="001C0057"/>
    <w:rsid w:val="001C0BD6"/>
    <w:rsid w:val="001C2070"/>
    <w:rsid w:val="001C23C0"/>
    <w:rsid w:val="001C7DDF"/>
    <w:rsid w:val="001D3CF8"/>
    <w:rsid w:val="001D3EBE"/>
    <w:rsid w:val="001D5C58"/>
    <w:rsid w:val="001D6357"/>
    <w:rsid w:val="001E08E4"/>
    <w:rsid w:val="001E20DF"/>
    <w:rsid w:val="001E47EA"/>
    <w:rsid w:val="001E513F"/>
    <w:rsid w:val="001E5FAE"/>
    <w:rsid w:val="001E6433"/>
    <w:rsid w:val="001E7A57"/>
    <w:rsid w:val="001F001E"/>
    <w:rsid w:val="001F0598"/>
    <w:rsid w:val="001F10F3"/>
    <w:rsid w:val="001F37CB"/>
    <w:rsid w:val="001F46E2"/>
    <w:rsid w:val="001F713F"/>
    <w:rsid w:val="00202BA7"/>
    <w:rsid w:val="00206E58"/>
    <w:rsid w:val="00210D9E"/>
    <w:rsid w:val="00211216"/>
    <w:rsid w:val="0021283A"/>
    <w:rsid w:val="00231FA0"/>
    <w:rsid w:val="00232CE9"/>
    <w:rsid w:val="00234000"/>
    <w:rsid w:val="002352FB"/>
    <w:rsid w:val="00235628"/>
    <w:rsid w:val="00235804"/>
    <w:rsid w:val="00235C88"/>
    <w:rsid w:val="0023652F"/>
    <w:rsid w:val="00241401"/>
    <w:rsid w:val="00242729"/>
    <w:rsid w:val="00242D65"/>
    <w:rsid w:val="00244013"/>
    <w:rsid w:val="0024620E"/>
    <w:rsid w:val="00250C8D"/>
    <w:rsid w:val="0025142F"/>
    <w:rsid w:val="00252317"/>
    <w:rsid w:val="002539FB"/>
    <w:rsid w:val="00257F63"/>
    <w:rsid w:val="002603A0"/>
    <w:rsid w:val="0026264E"/>
    <w:rsid w:val="00262FBD"/>
    <w:rsid w:val="00263734"/>
    <w:rsid w:val="0026379C"/>
    <w:rsid w:val="00266C56"/>
    <w:rsid w:val="00270BCD"/>
    <w:rsid w:val="00271450"/>
    <w:rsid w:val="002736A1"/>
    <w:rsid w:val="00274757"/>
    <w:rsid w:val="00274CD2"/>
    <w:rsid w:val="002754B0"/>
    <w:rsid w:val="0027587D"/>
    <w:rsid w:val="00281348"/>
    <w:rsid w:val="0028155D"/>
    <w:rsid w:val="00282FDA"/>
    <w:rsid w:val="00283935"/>
    <w:rsid w:val="00284DFF"/>
    <w:rsid w:val="002853FB"/>
    <w:rsid w:val="00285C49"/>
    <w:rsid w:val="002870B1"/>
    <w:rsid w:val="0028725F"/>
    <w:rsid w:val="002904AF"/>
    <w:rsid w:val="00290CCA"/>
    <w:rsid w:val="00292190"/>
    <w:rsid w:val="002921DE"/>
    <w:rsid w:val="00293DBA"/>
    <w:rsid w:val="00294ED5"/>
    <w:rsid w:val="00296E2E"/>
    <w:rsid w:val="002A0DB7"/>
    <w:rsid w:val="002A1E5F"/>
    <w:rsid w:val="002A283C"/>
    <w:rsid w:val="002A46CE"/>
    <w:rsid w:val="002B2E1B"/>
    <w:rsid w:val="002B329D"/>
    <w:rsid w:val="002B4A5E"/>
    <w:rsid w:val="002B5730"/>
    <w:rsid w:val="002B5D9C"/>
    <w:rsid w:val="002B62DE"/>
    <w:rsid w:val="002B636D"/>
    <w:rsid w:val="002B6D63"/>
    <w:rsid w:val="002B7DAA"/>
    <w:rsid w:val="002C03B8"/>
    <w:rsid w:val="002C1BDD"/>
    <w:rsid w:val="002C21DB"/>
    <w:rsid w:val="002C324E"/>
    <w:rsid w:val="002C3C3B"/>
    <w:rsid w:val="002C4E2C"/>
    <w:rsid w:val="002C5C20"/>
    <w:rsid w:val="002C5D01"/>
    <w:rsid w:val="002C5E11"/>
    <w:rsid w:val="002C650F"/>
    <w:rsid w:val="002C6F1C"/>
    <w:rsid w:val="002D0A0A"/>
    <w:rsid w:val="002D0B7E"/>
    <w:rsid w:val="002D34AC"/>
    <w:rsid w:val="002D5285"/>
    <w:rsid w:val="002D5D01"/>
    <w:rsid w:val="002D7350"/>
    <w:rsid w:val="002D7B1D"/>
    <w:rsid w:val="002E4687"/>
    <w:rsid w:val="002E7E01"/>
    <w:rsid w:val="002F0FC1"/>
    <w:rsid w:val="002F1B15"/>
    <w:rsid w:val="002F22A3"/>
    <w:rsid w:val="002F256C"/>
    <w:rsid w:val="002F3243"/>
    <w:rsid w:val="002F47BA"/>
    <w:rsid w:val="002F4A7B"/>
    <w:rsid w:val="002F5068"/>
    <w:rsid w:val="002F604F"/>
    <w:rsid w:val="00301550"/>
    <w:rsid w:val="003019B5"/>
    <w:rsid w:val="00302918"/>
    <w:rsid w:val="0030469F"/>
    <w:rsid w:val="0030507B"/>
    <w:rsid w:val="00306EA2"/>
    <w:rsid w:val="00307166"/>
    <w:rsid w:val="00310E75"/>
    <w:rsid w:val="0031120E"/>
    <w:rsid w:val="0031145E"/>
    <w:rsid w:val="00312616"/>
    <w:rsid w:val="00312DC8"/>
    <w:rsid w:val="00316B6A"/>
    <w:rsid w:val="00320E7B"/>
    <w:rsid w:val="00321653"/>
    <w:rsid w:val="00324421"/>
    <w:rsid w:val="00326EE2"/>
    <w:rsid w:val="003300E4"/>
    <w:rsid w:val="003303A7"/>
    <w:rsid w:val="00331523"/>
    <w:rsid w:val="00334D9E"/>
    <w:rsid w:val="00337EAF"/>
    <w:rsid w:val="003402D3"/>
    <w:rsid w:val="00341D17"/>
    <w:rsid w:val="00344033"/>
    <w:rsid w:val="0034575C"/>
    <w:rsid w:val="00350EAD"/>
    <w:rsid w:val="003524D7"/>
    <w:rsid w:val="00353B5F"/>
    <w:rsid w:val="00353D0F"/>
    <w:rsid w:val="003570D7"/>
    <w:rsid w:val="00357108"/>
    <w:rsid w:val="00361064"/>
    <w:rsid w:val="00361627"/>
    <w:rsid w:val="00363499"/>
    <w:rsid w:val="0036481E"/>
    <w:rsid w:val="00366DD0"/>
    <w:rsid w:val="00370F53"/>
    <w:rsid w:val="003711C0"/>
    <w:rsid w:val="003722EE"/>
    <w:rsid w:val="00372CA3"/>
    <w:rsid w:val="00372D5B"/>
    <w:rsid w:val="003739B5"/>
    <w:rsid w:val="00373DBA"/>
    <w:rsid w:val="00375E6E"/>
    <w:rsid w:val="00381AFE"/>
    <w:rsid w:val="00381E25"/>
    <w:rsid w:val="003822D6"/>
    <w:rsid w:val="003828BA"/>
    <w:rsid w:val="003949ED"/>
    <w:rsid w:val="00394E36"/>
    <w:rsid w:val="003966D6"/>
    <w:rsid w:val="00397AA8"/>
    <w:rsid w:val="003A0538"/>
    <w:rsid w:val="003A0E37"/>
    <w:rsid w:val="003A0E8B"/>
    <w:rsid w:val="003A36B2"/>
    <w:rsid w:val="003A4B00"/>
    <w:rsid w:val="003B0F14"/>
    <w:rsid w:val="003B2201"/>
    <w:rsid w:val="003B3683"/>
    <w:rsid w:val="003B599E"/>
    <w:rsid w:val="003B5D3C"/>
    <w:rsid w:val="003B6AFE"/>
    <w:rsid w:val="003B76EB"/>
    <w:rsid w:val="003C134D"/>
    <w:rsid w:val="003C15EF"/>
    <w:rsid w:val="003C3433"/>
    <w:rsid w:val="003C4624"/>
    <w:rsid w:val="003C70A6"/>
    <w:rsid w:val="003C7A4E"/>
    <w:rsid w:val="003D0D2D"/>
    <w:rsid w:val="003D26EA"/>
    <w:rsid w:val="003D272B"/>
    <w:rsid w:val="003D571C"/>
    <w:rsid w:val="003D5748"/>
    <w:rsid w:val="003E13DA"/>
    <w:rsid w:val="003E267A"/>
    <w:rsid w:val="003E442F"/>
    <w:rsid w:val="003E67C6"/>
    <w:rsid w:val="003F0998"/>
    <w:rsid w:val="003F27E0"/>
    <w:rsid w:val="003F434E"/>
    <w:rsid w:val="003F4EB7"/>
    <w:rsid w:val="003F527B"/>
    <w:rsid w:val="003F791E"/>
    <w:rsid w:val="00400B3D"/>
    <w:rsid w:val="004018E6"/>
    <w:rsid w:val="004019DE"/>
    <w:rsid w:val="004032F3"/>
    <w:rsid w:val="00404494"/>
    <w:rsid w:val="00412018"/>
    <w:rsid w:val="0041267F"/>
    <w:rsid w:val="00415285"/>
    <w:rsid w:val="004156DE"/>
    <w:rsid w:val="00415A86"/>
    <w:rsid w:val="00417069"/>
    <w:rsid w:val="004210DE"/>
    <w:rsid w:val="00421118"/>
    <w:rsid w:val="004249FB"/>
    <w:rsid w:val="00426D66"/>
    <w:rsid w:val="00427483"/>
    <w:rsid w:val="00427D9A"/>
    <w:rsid w:val="00433A37"/>
    <w:rsid w:val="00435693"/>
    <w:rsid w:val="00436691"/>
    <w:rsid w:val="00436D3D"/>
    <w:rsid w:val="00440BBF"/>
    <w:rsid w:val="00447867"/>
    <w:rsid w:val="00451519"/>
    <w:rsid w:val="00451984"/>
    <w:rsid w:val="00453717"/>
    <w:rsid w:val="00453A4A"/>
    <w:rsid w:val="00454C40"/>
    <w:rsid w:val="00456167"/>
    <w:rsid w:val="004619C2"/>
    <w:rsid w:val="00462B4B"/>
    <w:rsid w:val="00464F73"/>
    <w:rsid w:val="00474007"/>
    <w:rsid w:val="00474F43"/>
    <w:rsid w:val="00475000"/>
    <w:rsid w:val="0047586A"/>
    <w:rsid w:val="004838BF"/>
    <w:rsid w:val="00485867"/>
    <w:rsid w:val="0048757B"/>
    <w:rsid w:val="00490053"/>
    <w:rsid w:val="004962E9"/>
    <w:rsid w:val="00496B29"/>
    <w:rsid w:val="00497933"/>
    <w:rsid w:val="004A0DA1"/>
    <w:rsid w:val="004A4A09"/>
    <w:rsid w:val="004A4A31"/>
    <w:rsid w:val="004A4DF1"/>
    <w:rsid w:val="004A6DCC"/>
    <w:rsid w:val="004A71DD"/>
    <w:rsid w:val="004A7C3B"/>
    <w:rsid w:val="004B04D6"/>
    <w:rsid w:val="004B16F1"/>
    <w:rsid w:val="004B38E5"/>
    <w:rsid w:val="004B3ACA"/>
    <w:rsid w:val="004B4D97"/>
    <w:rsid w:val="004B624A"/>
    <w:rsid w:val="004B74FE"/>
    <w:rsid w:val="004C2011"/>
    <w:rsid w:val="004C255E"/>
    <w:rsid w:val="004C37E4"/>
    <w:rsid w:val="004C52F0"/>
    <w:rsid w:val="004C7603"/>
    <w:rsid w:val="004C7EFD"/>
    <w:rsid w:val="004D1A8D"/>
    <w:rsid w:val="004D3314"/>
    <w:rsid w:val="004D3656"/>
    <w:rsid w:val="004D3EDA"/>
    <w:rsid w:val="004D4A68"/>
    <w:rsid w:val="004D4B04"/>
    <w:rsid w:val="004E36B9"/>
    <w:rsid w:val="004E3BC9"/>
    <w:rsid w:val="004F3211"/>
    <w:rsid w:val="004F531E"/>
    <w:rsid w:val="004F59DB"/>
    <w:rsid w:val="004F6DE4"/>
    <w:rsid w:val="0050087E"/>
    <w:rsid w:val="005015D9"/>
    <w:rsid w:val="00501A44"/>
    <w:rsid w:val="005022D5"/>
    <w:rsid w:val="00502A4D"/>
    <w:rsid w:val="0050451F"/>
    <w:rsid w:val="00505077"/>
    <w:rsid w:val="00506AAB"/>
    <w:rsid w:val="00510189"/>
    <w:rsid w:val="0051187B"/>
    <w:rsid w:val="00511C7E"/>
    <w:rsid w:val="00511E86"/>
    <w:rsid w:val="0051290E"/>
    <w:rsid w:val="00515034"/>
    <w:rsid w:val="0051518E"/>
    <w:rsid w:val="00520EB8"/>
    <w:rsid w:val="005210EB"/>
    <w:rsid w:val="005252BA"/>
    <w:rsid w:val="00526271"/>
    <w:rsid w:val="00527C4C"/>
    <w:rsid w:val="00531659"/>
    <w:rsid w:val="00531810"/>
    <w:rsid w:val="00533629"/>
    <w:rsid w:val="00534B48"/>
    <w:rsid w:val="005356EA"/>
    <w:rsid w:val="00540707"/>
    <w:rsid w:val="00540855"/>
    <w:rsid w:val="00540952"/>
    <w:rsid w:val="00540F6A"/>
    <w:rsid w:val="0054116B"/>
    <w:rsid w:val="00543501"/>
    <w:rsid w:val="00551045"/>
    <w:rsid w:val="0055241B"/>
    <w:rsid w:val="00552515"/>
    <w:rsid w:val="00553B8D"/>
    <w:rsid w:val="00555508"/>
    <w:rsid w:val="0055736D"/>
    <w:rsid w:val="00560760"/>
    <w:rsid w:val="00560B02"/>
    <w:rsid w:val="005614E2"/>
    <w:rsid w:val="005630DB"/>
    <w:rsid w:val="0056480D"/>
    <w:rsid w:val="005669BA"/>
    <w:rsid w:val="00570523"/>
    <w:rsid w:val="0057058A"/>
    <w:rsid w:val="00570D3E"/>
    <w:rsid w:val="00574E68"/>
    <w:rsid w:val="00575ACB"/>
    <w:rsid w:val="00576A58"/>
    <w:rsid w:val="00577EDE"/>
    <w:rsid w:val="00582DC1"/>
    <w:rsid w:val="00583595"/>
    <w:rsid w:val="00584232"/>
    <w:rsid w:val="005864B6"/>
    <w:rsid w:val="00591ACA"/>
    <w:rsid w:val="00591F39"/>
    <w:rsid w:val="00592AD4"/>
    <w:rsid w:val="00593657"/>
    <w:rsid w:val="00594D1A"/>
    <w:rsid w:val="00596CF6"/>
    <w:rsid w:val="00597FCE"/>
    <w:rsid w:val="005A34E7"/>
    <w:rsid w:val="005A3506"/>
    <w:rsid w:val="005A393B"/>
    <w:rsid w:val="005A4F4F"/>
    <w:rsid w:val="005A600A"/>
    <w:rsid w:val="005A62F1"/>
    <w:rsid w:val="005B0005"/>
    <w:rsid w:val="005B06A7"/>
    <w:rsid w:val="005B2001"/>
    <w:rsid w:val="005B648B"/>
    <w:rsid w:val="005B7C00"/>
    <w:rsid w:val="005C0408"/>
    <w:rsid w:val="005C2116"/>
    <w:rsid w:val="005C3D7B"/>
    <w:rsid w:val="005C459F"/>
    <w:rsid w:val="005C4713"/>
    <w:rsid w:val="005C48C8"/>
    <w:rsid w:val="005C6B34"/>
    <w:rsid w:val="005C723A"/>
    <w:rsid w:val="005C738F"/>
    <w:rsid w:val="005C75BC"/>
    <w:rsid w:val="005D02E5"/>
    <w:rsid w:val="005D0F36"/>
    <w:rsid w:val="005D1DF7"/>
    <w:rsid w:val="005D473B"/>
    <w:rsid w:val="005D60D9"/>
    <w:rsid w:val="005E2775"/>
    <w:rsid w:val="005E3503"/>
    <w:rsid w:val="005E6202"/>
    <w:rsid w:val="005E7114"/>
    <w:rsid w:val="005E74A1"/>
    <w:rsid w:val="005F24A1"/>
    <w:rsid w:val="005F346E"/>
    <w:rsid w:val="005F3537"/>
    <w:rsid w:val="005F4071"/>
    <w:rsid w:val="005F4C17"/>
    <w:rsid w:val="005F53CA"/>
    <w:rsid w:val="006012A1"/>
    <w:rsid w:val="00601E86"/>
    <w:rsid w:val="00603B2B"/>
    <w:rsid w:val="00603C4D"/>
    <w:rsid w:val="0060445D"/>
    <w:rsid w:val="00605074"/>
    <w:rsid w:val="00607020"/>
    <w:rsid w:val="006128FB"/>
    <w:rsid w:val="00613BB2"/>
    <w:rsid w:val="00617951"/>
    <w:rsid w:val="00620C55"/>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62EF"/>
    <w:rsid w:val="00656EA1"/>
    <w:rsid w:val="00657D50"/>
    <w:rsid w:val="00657EB6"/>
    <w:rsid w:val="00657F95"/>
    <w:rsid w:val="00660A5D"/>
    <w:rsid w:val="0066224E"/>
    <w:rsid w:val="00663663"/>
    <w:rsid w:val="00663E10"/>
    <w:rsid w:val="00664CDF"/>
    <w:rsid w:val="00665E96"/>
    <w:rsid w:val="006670EC"/>
    <w:rsid w:val="00667689"/>
    <w:rsid w:val="00667A00"/>
    <w:rsid w:val="00667DFB"/>
    <w:rsid w:val="00667FD5"/>
    <w:rsid w:val="0067014F"/>
    <w:rsid w:val="0067047F"/>
    <w:rsid w:val="006724C8"/>
    <w:rsid w:val="00677687"/>
    <w:rsid w:val="006806C0"/>
    <w:rsid w:val="00690181"/>
    <w:rsid w:val="00691D45"/>
    <w:rsid w:val="00692FAB"/>
    <w:rsid w:val="00693223"/>
    <w:rsid w:val="0069678E"/>
    <w:rsid w:val="006A05E8"/>
    <w:rsid w:val="006A1DAD"/>
    <w:rsid w:val="006A221F"/>
    <w:rsid w:val="006A25AD"/>
    <w:rsid w:val="006A6356"/>
    <w:rsid w:val="006A636E"/>
    <w:rsid w:val="006A7446"/>
    <w:rsid w:val="006B0378"/>
    <w:rsid w:val="006B17BE"/>
    <w:rsid w:val="006B1D38"/>
    <w:rsid w:val="006B258D"/>
    <w:rsid w:val="006B322B"/>
    <w:rsid w:val="006B3511"/>
    <w:rsid w:val="006B40AA"/>
    <w:rsid w:val="006B46E8"/>
    <w:rsid w:val="006B76EB"/>
    <w:rsid w:val="006C1050"/>
    <w:rsid w:val="006C3AC6"/>
    <w:rsid w:val="006C4AE4"/>
    <w:rsid w:val="006D02E0"/>
    <w:rsid w:val="006D27AB"/>
    <w:rsid w:val="006D2E39"/>
    <w:rsid w:val="006D428E"/>
    <w:rsid w:val="006D4638"/>
    <w:rsid w:val="006D532A"/>
    <w:rsid w:val="006D5A35"/>
    <w:rsid w:val="006D7238"/>
    <w:rsid w:val="006E27A8"/>
    <w:rsid w:val="006E2A3F"/>
    <w:rsid w:val="006E2E73"/>
    <w:rsid w:val="006E39F1"/>
    <w:rsid w:val="006E5BA6"/>
    <w:rsid w:val="006E5BC0"/>
    <w:rsid w:val="006E6D36"/>
    <w:rsid w:val="006F13E1"/>
    <w:rsid w:val="006F59E6"/>
    <w:rsid w:val="006F5AB4"/>
    <w:rsid w:val="006F68B8"/>
    <w:rsid w:val="006F7745"/>
    <w:rsid w:val="0070042E"/>
    <w:rsid w:val="00700BD7"/>
    <w:rsid w:val="00701DC1"/>
    <w:rsid w:val="00704292"/>
    <w:rsid w:val="00706800"/>
    <w:rsid w:val="00706E31"/>
    <w:rsid w:val="00707B8C"/>
    <w:rsid w:val="00710119"/>
    <w:rsid w:val="007104BF"/>
    <w:rsid w:val="00710D52"/>
    <w:rsid w:val="00712B03"/>
    <w:rsid w:val="007143E3"/>
    <w:rsid w:val="007153C7"/>
    <w:rsid w:val="00715A3B"/>
    <w:rsid w:val="00717432"/>
    <w:rsid w:val="00722485"/>
    <w:rsid w:val="007241B6"/>
    <w:rsid w:val="007244F0"/>
    <w:rsid w:val="00724E2E"/>
    <w:rsid w:val="00725BC3"/>
    <w:rsid w:val="00727DC1"/>
    <w:rsid w:val="00730417"/>
    <w:rsid w:val="00735763"/>
    <w:rsid w:val="00735E48"/>
    <w:rsid w:val="00737428"/>
    <w:rsid w:val="00737885"/>
    <w:rsid w:val="00737B24"/>
    <w:rsid w:val="00741CFE"/>
    <w:rsid w:val="00742ED2"/>
    <w:rsid w:val="007434FB"/>
    <w:rsid w:val="00743C91"/>
    <w:rsid w:val="00745D2C"/>
    <w:rsid w:val="00753FE7"/>
    <w:rsid w:val="007540F8"/>
    <w:rsid w:val="00757E42"/>
    <w:rsid w:val="007703DA"/>
    <w:rsid w:val="007708ED"/>
    <w:rsid w:val="007727E1"/>
    <w:rsid w:val="007737B7"/>
    <w:rsid w:val="0077493A"/>
    <w:rsid w:val="0077519A"/>
    <w:rsid w:val="007756E7"/>
    <w:rsid w:val="007761B2"/>
    <w:rsid w:val="00777BD0"/>
    <w:rsid w:val="00777C36"/>
    <w:rsid w:val="00781364"/>
    <w:rsid w:val="00785B27"/>
    <w:rsid w:val="007909DD"/>
    <w:rsid w:val="00794971"/>
    <w:rsid w:val="0079569A"/>
    <w:rsid w:val="00796177"/>
    <w:rsid w:val="007A1C31"/>
    <w:rsid w:val="007A1D65"/>
    <w:rsid w:val="007A2734"/>
    <w:rsid w:val="007A2DC9"/>
    <w:rsid w:val="007A71AA"/>
    <w:rsid w:val="007A7383"/>
    <w:rsid w:val="007A7539"/>
    <w:rsid w:val="007B2868"/>
    <w:rsid w:val="007B4797"/>
    <w:rsid w:val="007B4C7A"/>
    <w:rsid w:val="007B5205"/>
    <w:rsid w:val="007B6E11"/>
    <w:rsid w:val="007B6FA2"/>
    <w:rsid w:val="007C037E"/>
    <w:rsid w:val="007C6358"/>
    <w:rsid w:val="007C7E44"/>
    <w:rsid w:val="007D16B5"/>
    <w:rsid w:val="007D246D"/>
    <w:rsid w:val="007D2F90"/>
    <w:rsid w:val="007D4FD6"/>
    <w:rsid w:val="007E03C4"/>
    <w:rsid w:val="007E0B0E"/>
    <w:rsid w:val="007E12ED"/>
    <w:rsid w:val="007E2CD5"/>
    <w:rsid w:val="007E4DD5"/>
    <w:rsid w:val="007E4FC4"/>
    <w:rsid w:val="007E5E54"/>
    <w:rsid w:val="007F05CC"/>
    <w:rsid w:val="007F0C4B"/>
    <w:rsid w:val="007F0E9F"/>
    <w:rsid w:val="007F329C"/>
    <w:rsid w:val="007F339C"/>
    <w:rsid w:val="007F44B2"/>
    <w:rsid w:val="007F4DD9"/>
    <w:rsid w:val="007F6717"/>
    <w:rsid w:val="007F70E0"/>
    <w:rsid w:val="008003EC"/>
    <w:rsid w:val="0080052F"/>
    <w:rsid w:val="008017EB"/>
    <w:rsid w:val="00802220"/>
    <w:rsid w:val="00802D93"/>
    <w:rsid w:val="00805187"/>
    <w:rsid w:val="008064F7"/>
    <w:rsid w:val="0080687A"/>
    <w:rsid w:val="00806B76"/>
    <w:rsid w:val="00812289"/>
    <w:rsid w:val="00812703"/>
    <w:rsid w:val="0081291C"/>
    <w:rsid w:val="00813D40"/>
    <w:rsid w:val="00817D65"/>
    <w:rsid w:val="00817DFB"/>
    <w:rsid w:val="00823CFA"/>
    <w:rsid w:val="00824948"/>
    <w:rsid w:val="008249E0"/>
    <w:rsid w:val="00827D95"/>
    <w:rsid w:val="00827FE9"/>
    <w:rsid w:val="008343F9"/>
    <w:rsid w:val="00834AB6"/>
    <w:rsid w:val="00834F16"/>
    <w:rsid w:val="008357A8"/>
    <w:rsid w:val="00836BBA"/>
    <w:rsid w:val="00841FB6"/>
    <w:rsid w:val="00843E3A"/>
    <w:rsid w:val="00846C73"/>
    <w:rsid w:val="00846F42"/>
    <w:rsid w:val="00847AC1"/>
    <w:rsid w:val="008508C0"/>
    <w:rsid w:val="00850D40"/>
    <w:rsid w:val="008511F1"/>
    <w:rsid w:val="00851658"/>
    <w:rsid w:val="00855999"/>
    <w:rsid w:val="0085626B"/>
    <w:rsid w:val="00857084"/>
    <w:rsid w:val="008617CF"/>
    <w:rsid w:val="00862D90"/>
    <w:rsid w:val="00863605"/>
    <w:rsid w:val="0086442D"/>
    <w:rsid w:val="00864A8A"/>
    <w:rsid w:val="00865ECB"/>
    <w:rsid w:val="008668AD"/>
    <w:rsid w:val="008668F4"/>
    <w:rsid w:val="008727E8"/>
    <w:rsid w:val="00872A8C"/>
    <w:rsid w:val="00872EE7"/>
    <w:rsid w:val="00874C24"/>
    <w:rsid w:val="00875110"/>
    <w:rsid w:val="00876523"/>
    <w:rsid w:val="00877A2B"/>
    <w:rsid w:val="00880EF1"/>
    <w:rsid w:val="00881354"/>
    <w:rsid w:val="00881FA5"/>
    <w:rsid w:val="00887926"/>
    <w:rsid w:val="0089095F"/>
    <w:rsid w:val="008918E2"/>
    <w:rsid w:val="00892EE7"/>
    <w:rsid w:val="008935FE"/>
    <w:rsid w:val="0089467B"/>
    <w:rsid w:val="00894F98"/>
    <w:rsid w:val="008957EB"/>
    <w:rsid w:val="008A3E46"/>
    <w:rsid w:val="008A4171"/>
    <w:rsid w:val="008A449D"/>
    <w:rsid w:val="008A4F24"/>
    <w:rsid w:val="008A66BE"/>
    <w:rsid w:val="008A7EB1"/>
    <w:rsid w:val="008B0F3E"/>
    <w:rsid w:val="008B177D"/>
    <w:rsid w:val="008B25A4"/>
    <w:rsid w:val="008B2D6A"/>
    <w:rsid w:val="008B3234"/>
    <w:rsid w:val="008B50AD"/>
    <w:rsid w:val="008B5BD5"/>
    <w:rsid w:val="008B6A61"/>
    <w:rsid w:val="008C0205"/>
    <w:rsid w:val="008C19EC"/>
    <w:rsid w:val="008C25BC"/>
    <w:rsid w:val="008C300E"/>
    <w:rsid w:val="008C319F"/>
    <w:rsid w:val="008C3550"/>
    <w:rsid w:val="008C35CA"/>
    <w:rsid w:val="008C4640"/>
    <w:rsid w:val="008C5798"/>
    <w:rsid w:val="008C5A73"/>
    <w:rsid w:val="008D00C6"/>
    <w:rsid w:val="008D0115"/>
    <w:rsid w:val="008D1CAE"/>
    <w:rsid w:val="008D3701"/>
    <w:rsid w:val="008D4997"/>
    <w:rsid w:val="008D57B8"/>
    <w:rsid w:val="008D5DFD"/>
    <w:rsid w:val="008D6439"/>
    <w:rsid w:val="008E0F2F"/>
    <w:rsid w:val="008E1B83"/>
    <w:rsid w:val="008E2A29"/>
    <w:rsid w:val="008E3D37"/>
    <w:rsid w:val="008E5C1F"/>
    <w:rsid w:val="008F023B"/>
    <w:rsid w:val="008F0454"/>
    <w:rsid w:val="008F08ED"/>
    <w:rsid w:val="008F3C3C"/>
    <w:rsid w:val="008F5513"/>
    <w:rsid w:val="008F66E5"/>
    <w:rsid w:val="0090295F"/>
    <w:rsid w:val="00904120"/>
    <w:rsid w:val="009070FF"/>
    <w:rsid w:val="0090756A"/>
    <w:rsid w:val="00907715"/>
    <w:rsid w:val="009116CC"/>
    <w:rsid w:val="00912393"/>
    <w:rsid w:val="00912885"/>
    <w:rsid w:val="0091388E"/>
    <w:rsid w:val="0091498F"/>
    <w:rsid w:val="00914AB8"/>
    <w:rsid w:val="00915C76"/>
    <w:rsid w:val="009161D7"/>
    <w:rsid w:val="0091704D"/>
    <w:rsid w:val="0091732E"/>
    <w:rsid w:val="009174B6"/>
    <w:rsid w:val="0092449E"/>
    <w:rsid w:val="009249B6"/>
    <w:rsid w:val="0092693D"/>
    <w:rsid w:val="00926FCE"/>
    <w:rsid w:val="00927475"/>
    <w:rsid w:val="009305BB"/>
    <w:rsid w:val="00930743"/>
    <w:rsid w:val="00930E57"/>
    <w:rsid w:val="0093271F"/>
    <w:rsid w:val="0093296E"/>
    <w:rsid w:val="00932F0E"/>
    <w:rsid w:val="00933213"/>
    <w:rsid w:val="009357FF"/>
    <w:rsid w:val="00940402"/>
    <w:rsid w:val="009419AB"/>
    <w:rsid w:val="00942310"/>
    <w:rsid w:val="0094248D"/>
    <w:rsid w:val="009451E0"/>
    <w:rsid w:val="009458CF"/>
    <w:rsid w:val="00951929"/>
    <w:rsid w:val="00952611"/>
    <w:rsid w:val="00957ABA"/>
    <w:rsid w:val="00961802"/>
    <w:rsid w:val="00962CFE"/>
    <w:rsid w:val="00963280"/>
    <w:rsid w:val="00963EC6"/>
    <w:rsid w:val="0096470F"/>
    <w:rsid w:val="009658A6"/>
    <w:rsid w:val="009665FC"/>
    <w:rsid w:val="009674B7"/>
    <w:rsid w:val="0096782B"/>
    <w:rsid w:val="0097045C"/>
    <w:rsid w:val="00970636"/>
    <w:rsid w:val="0097428A"/>
    <w:rsid w:val="00974602"/>
    <w:rsid w:val="00976077"/>
    <w:rsid w:val="00980825"/>
    <w:rsid w:val="00980AD3"/>
    <w:rsid w:val="009815BD"/>
    <w:rsid w:val="009835C4"/>
    <w:rsid w:val="009856F4"/>
    <w:rsid w:val="00985DD2"/>
    <w:rsid w:val="00986066"/>
    <w:rsid w:val="0098638D"/>
    <w:rsid w:val="009879AF"/>
    <w:rsid w:val="00987EE8"/>
    <w:rsid w:val="009925C5"/>
    <w:rsid w:val="009978EC"/>
    <w:rsid w:val="009A3218"/>
    <w:rsid w:val="009A3CD6"/>
    <w:rsid w:val="009A4263"/>
    <w:rsid w:val="009A4AF7"/>
    <w:rsid w:val="009A5600"/>
    <w:rsid w:val="009B110F"/>
    <w:rsid w:val="009B251E"/>
    <w:rsid w:val="009B2B9F"/>
    <w:rsid w:val="009B30F4"/>
    <w:rsid w:val="009B5396"/>
    <w:rsid w:val="009C426C"/>
    <w:rsid w:val="009D0993"/>
    <w:rsid w:val="009D2A59"/>
    <w:rsid w:val="009D6D14"/>
    <w:rsid w:val="009E02B0"/>
    <w:rsid w:val="009E3432"/>
    <w:rsid w:val="009E4920"/>
    <w:rsid w:val="009E5F1F"/>
    <w:rsid w:val="009E6BC5"/>
    <w:rsid w:val="009F0720"/>
    <w:rsid w:val="009F0B97"/>
    <w:rsid w:val="009F26CF"/>
    <w:rsid w:val="009F4D01"/>
    <w:rsid w:val="009F582B"/>
    <w:rsid w:val="009F6421"/>
    <w:rsid w:val="009F7563"/>
    <w:rsid w:val="009F7984"/>
    <w:rsid w:val="00A01DC3"/>
    <w:rsid w:val="00A02AD5"/>
    <w:rsid w:val="00A04250"/>
    <w:rsid w:val="00A044C7"/>
    <w:rsid w:val="00A053CB"/>
    <w:rsid w:val="00A06371"/>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4A43"/>
    <w:rsid w:val="00A25B01"/>
    <w:rsid w:val="00A26010"/>
    <w:rsid w:val="00A300A5"/>
    <w:rsid w:val="00A30C9E"/>
    <w:rsid w:val="00A32E29"/>
    <w:rsid w:val="00A35000"/>
    <w:rsid w:val="00A3552E"/>
    <w:rsid w:val="00A3576B"/>
    <w:rsid w:val="00A42058"/>
    <w:rsid w:val="00A43A45"/>
    <w:rsid w:val="00A43F7D"/>
    <w:rsid w:val="00A4458F"/>
    <w:rsid w:val="00A5085F"/>
    <w:rsid w:val="00A50C05"/>
    <w:rsid w:val="00A5329C"/>
    <w:rsid w:val="00A53468"/>
    <w:rsid w:val="00A542C7"/>
    <w:rsid w:val="00A559B5"/>
    <w:rsid w:val="00A60D3F"/>
    <w:rsid w:val="00A625AE"/>
    <w:rsid w:val="00A63894"/>
    <w:rsid w:val="00A647E1"/>
    <w:rsid w:val="00A65FF6"/>
    <w:rsid w:val="00A712F0"/>
    <w:rsid w:val="00A73069"/>
    <w:rsid w:val="00A73269"/>
    <w:rsid w:val="00A73EF3"/>
    <w:rsid w:val="00A743CC"/>
    <w:rsid w:val="00A74B3B"/>
    <w:rsid w:val="00A76A5A"/>
    <w:rsid w:val="00A77EDE"/>
    <w:rsid w:val="00A81B3A"/>
    <w:rsid w:val="00A82020"/>
    <w:rsid w:val="00A857F7"/>
    <w:rsid w:val="00A90516"/>
    <w:rsid w:val="00A91031"/>
    <w:rsid w:val="00A91519"/>
    <w:rsid w:val="00A91DF1"/>
    <w:rsid w:val="00A92D47"/>
    <w:rsid w:val="00A9309C"/>
    <w:rsid w:val="00A93662"/>
    <w:rsid w:val="00A94C3B"/>
    <w:rsid w:val="00A97D27"/>
    <w:rsid w:val="00AA0FFA"/>
    <w:rsid w:val="00AA23F3"/>
    <w:rsid w:val="00AA2691"/>
    <w:rsid w:val="00AA288C"/>
    <w:rsid w:val="00AA35BB"/>
    <w:rsid w:val="00AA59F4"/>
    <w:rsid w:val="00AA64CF"/>
    <w:rsid w:val="00AA6513"/>
    <w:rsid w:val="00AA6780"/>
    <w:rsid w:val="00AA72BC"/>
    <w:rsid w:val="00AB0519"/>
    <w:rsid w:val="00AB0A92"/>
    <w:rsid w:val="00AB2DCC"/>
    <w:rsid w:val="00AB327F"/>
    <w:rsid w:val="00AC0075"/>
    <w:rsid w:val="00AC0F07"/>
    <w:rsid w:val="00AC1B42"/>
    <w:rsid w:val="00AC1FA7"/>
    <w:rsid w:val="00AC3605"/>
    <w:rsid w:val="00AC4521"/>
    <w:rsid w:val="00AC5E00"/>
    <w:rsid w:val="00AC73FB"/>
    <w:rsid w:val="00AC7660"/>
    <w:rsid w:val="00AC79D2"/>
    <w:rsid w:val="00AC7D34"/>
    <w:rsid w:val="00AC7EEA"/>
    <w:rsid w:val="00AD01BF"/>
    <w:rsid w:val="00AD144A"/>
    <w:rsid w:val="00AD26D0"/>
    <w:rsid w:val="00AD4A3F"/>
    <w:rsid w:val="00AD4DA8"/>
    <w:rsid w:val="00AD64F5"/>
    <w:rsid w:val="00AD741B"/>
    <w:rsid w:val="00AE07A6"/>
    <w:rsid w:val="00AE17AD"/>
    <w:rsid w:val="00AE207C"/>
    <w:rsid w:val="00AE3629"/>
    <w:rsid w:val="00AE40A2"/>
    <w:rsid w:val="00AE557D"/>
    <w:rsid w:val="00AE5E22"/>
    <w:rsid w:val="00AE5EE6"/>
    <w:rsid w:val="00AE6943"/>
    <w:rsid w:val="00AE701F"/>
    <w:rsid w:val="00AE73E5"/>
    <w:rsid w:val="00AF1301"/>
    <w:rsid w:val="00AF1439"/>
    <w:rsid w:val="00AF5EA2"/>
    <w:rsid w:val="00AF7B15"/>
    <w:rsid w:val="00B00A59"/>
    <w:rsid w:val="00B038B0"/>
    <w:rsid w:val="00B03FBF"/>
    <w:rsid w:val="00B04D21"/>
    <w:rsid w:val="00B05029"/>
    <w:rsid w:val="00B07B7A"/>
    <w:rsid w:val="00B10D11"/>
    <w:rsid w:val="00B12C5C"/>
    <w:rsid w:val="00B1481C"/>
    <w:rsid w:val="00B1482A"/>
    <w:rsid w:val="00B14C79"/>
    <w:rsid w:val="00B14CA5"/>
    <w:rsid w:val="00B1772F"/>
    <w:rsid w:val="00B20017"/>
    <w:rsid w:val="00B21DC6"/>
    <w:rsid w:val="00B2228A"/>
    <w:rsid w:val="00B24D5A"/>
    <w:rsid w:val="00B255C2"/>
    <w:rsid w:val="00B26957"/>
    <w:rsid w:val="00B321BA"/>
    <w:rsid w:val="00B321E6"/>
    <w:rsid w:val="00B42A93"/>
    <w:rsid w:val="00B43511"/>
    <w:rsid w:val="00B445F8"/>
    <w:rsid w:val="00B44F96"/>
    <w:rsid w:val="00B470CD"/>
    <w:rsid w:val="00B538B6"/>
    <w:rsid w:val="00B575DA"/>
    <w:rsid w:val="00B577E6"/>
    <w:rsid w:val="00B6252A"/>
    <w:rsid w:val="00B634FB"/>
    <w:rsid w:val="00B6448F"/>
    <w:rsid w:val="00B65671"/>
    <w:rsid w:val="00B673CF"/>
    <w:rsid w:val="00B67C18"/>
    <w:rsid w:val="00B7155A"/>
    <w:rsid w:val="00B7350D"/>
    <w:rsid w:val="00B7423D"/>
    <w:rsid w:val="00B74833"/>
    <w:rsid w:val="00B753A0"/>
    <w:rsid w:val="00B76426"/>
    <w:rsid w:val="00B76A2C"/>
    <w:rsid w:val="00B777B6"/>
    <w:rsid w:val="00B81059"/>
    <w:rsid w:val="00B8205A"/>
    <w:rsid w:val="00B82938"/>
    <w:rsid w:val="00B82BB6"/>
    <w:rsid w:val="00B879E0"/>
    <w:rsid w:val="00B90D0B"/>
    <w:rsid w:val="00B91239"/>
    <w:rsid w:val="00B92943"/>
    <w:rsid w:val="00B92A67"/>
    <w:rsid w:val="00B932E3"/>
    <w:rsid w:val="00B93B30"/>
    <w:rsid w:val="00B95070"/>
    <w:rsid w:val="00B9540F"/>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46CE"/>
    <w:rsid w:val="00BB548A"/>
    <w:rsid w:val="00BB713D"/>
    <w:rsid w:val="00BB75E1"/>
    <w:rsid w:val="00BC04BA"/>
    <w:rsid w:val="00BC21E9"/>
    <w:rsid w:val="00BC367F"/>
    <w:rsid w:val="00BC435B"/>
    <w:rsid w:val="00BC4BA9"/>
    <w:rsid w:val="00BC6AEF"/>
    <w:rsid w:val="00BC7A41"/>
    <w:rsid w:val="00BD08F0"/>
    <w:rsid w:val="00BD1B2D"/>
    <w:rsid w:val="00BD240F"/>
    <w:rsid w:val="00BD3C77"/>
    <w:rsid w:val="00BD578D"/>
    <w:rsid w:val="00BD62F9"/>
    <w:rsid w:val="00BD7D8A"/>
    <w:rsid w:val="00BD7F8A"/>
    <w:rsid w:val="00BE03DE"/>
    <w:rsid w:val="00BE085E"/>
    <w:rsid w:val="00BE08D0"/>
    <w:rsid w:val="00BE1C54"/>
    <w:rsid w:val="00BE2D76"/>
    <w:rsid w:val="00BE315A"/>
    <w:rsid w:val="00BE5272"/>
    <w:rsid w:val="00BE60D1"/>
    <w:rsid w:val="00BE6225"/>
    <w:rsid w:val="00BF2101"/>
    <w:rsid w:val="00BF33E4"/>
    <w:rsid w:val="00BF41AF"/>
    <w:rsid w:val="00BF6212"/>
    <w:rsid w:val="00BF7FBC"/>
    <w:rsid w:val="00C01F99"/>
    <w:rsid w:val="00C0286B"/>
    <w:rsid w:val="00C02BCE"/>
    <w:rsid w:val="00C0425F"/>
    <w:rsid w:val="00C04BB7"/>
    <w:rsid w:val="00C0523A"/>
    <w:rsid w:val="00C05DD3"/>
    <w:rsid w:val="00C075B6"/>
    <w:rsid w:val="00C11FFC"/>
    <w:rsid w:val="00C12209"/>
    <w:rsid w:val="00C12A06"/>
    <w:rsid w:val="00C12BBB"/>
    <w:rsid w:val="00C144E1"/>
    <w:rsid w:val="00C1546D"/>
    <w:rsid w:val="00C16826"/>
    <w:rsid w:val="00C16975"/>
    <w:rsid w:val="00C202B0"/>
    <w:rsid w:val="00C2120B"/>
    <w:rsid w:val="00C219D1"/>
    <w:rsid w:val="00C236EA"/>
    <w:rsid w:val="00C25D3A"/>
    <w:rsid w:val="00C300C1"/>
    <w:rsid w:val="00C30614"/>
    <w:rsid w:val="00C319C2"/>
    <w:rsid w:val="00C323DD"/>
    <w:rsid w:val="00C33560"/>
    <w:rsid w:val="00C357FF"/>
    <w:rsid w:val="00C36505"/>
    <w:rsid w:val="00C43AEF"/>
    <w:rsid w:val="00C4447F"/>
    <w:rsid w:val="00C45A7D"/>
    <w:rsid w:val="00C45D20"/>
    <w:rsid w:val="00C46B95"/>
    <w:rsid w:val="00C47A86"/>
    <w:rsid w:val="00C50AF5"/>
    <w:rsid w:val="00C519CA"/>
    <w:rsid w:val="00C5255A"/>
    <w:rsid w:val="00C52C88"/>
    <w:rsid w:val="00C5314B"/>
    <w:rsid w:val="00C53670"/>
    <w:rsid w:val="00C539FF"/>
    <w:rsid w:val="00C54D75"/>
    <w:rsid w:val="00C56EE6"/>
    <w:rsid w:val="00C574A0"/>
    <w:rsid w:val="00C602A3"/>
    <w:rsid w:val="00C6139E"/>
    <w:rsid w:val="00C61D4D"/>
    <w:rsid w:val="00C64501"/>
    <w:rsid w:val="00C70F56"/>
    <w:rsid w:val="00C71BC2"/>
    <w:rsid w:val="00C720B9"/>
    <w:rsid w:val="00C809B9"/>
    <w:rsid w:val="00C83BC1"/>
    <w:rsid w:val="00C84319"/>
    <w:rsid w:val="00C91239"/>
    <w:rsid w:val="00C91A57"/>
    <w:rsid w:val="00C9452D"/>
    <w:rsid w:val="00C94B9F"/>
    <w:rsid w:val="00C9753F"/>
    <w:rsid w:val="00C979FC"/>
    <w:rsid w:val="00C97AD3"/>
    <w:rsid w:val="00CA13B4"/>
    <w:rsid w:val="00CA1E8D"/>
    <w:rsid w:val="00CA1EEB"/>
    <w:rsid w:val="00CA2ABB"/>
    <w:rsid w:val="00CA46CA"/>
    <w:rsid w:val="00CA7FD9"/>
    <w:rsid w:val="00CB0559"/>
    <w:rsid w:val="00CB0CA7"/>
    <w:rsid w:val="00CB1C61"/>
    <w:rsid w:val="00CB212D"/>
    <w:rsid w:val="00CB2F71"/>
    <w:rsid w:val="00CB3BDF"/>
    <w:rsid w:val="00CB45D7"/>
    <w:rsid w:val="00CB4CFC"/>
    <w:rsid w:val="00CB5005"/>
    <w:rsid w:val="00CB63A6"/>
    <w:rsid w:val="00CC0258"/>
    <w:rsid w:val="00CC032A"/>
    <w:rsid w:val="00CC041D"/>
    <w:rsid w:val="00CC0D0E"/>
    <w:rsid w:val="00CC0EE6"/>
    <w:rsid w:val="00CC413C"/>
    <w:rsid w:val="00CC4B2E"/>
    <w:rsid w:val="00CC6574"/>
    <w:rsid w:val="00CC7CA3"/>
    <w:rsid w:val="00CD0045"/>
    <w:rsid w:val="00CD146A"/>
    <w:rsid w:val="00CD26ED"/>
    <w:rsid w:val="00CD3CC8"/>
    <w:rsid w:val="00CD4821"/>
    <w:rsid w:val="00CD583A"/>
    <w:rsid w:val="00CD647A"/>
    <w:rsid w:val="00CD6CA9"/>
    <w:rsid w:val="00CE0CC1"/>
    <w:rsid w:val="00CE1785"/>
    <w:rsid w:val="00CE1D43"/>
    <w:rsid w:val="00CE2672"/>
    <w:rsid w:val="00CE2B7C"/>
    <w:rsid w:val="00CE5689"/>
    <w:rsid w:val="00CE56DB"/>
    <w:rsid w:val="00CE6078"/>
    <w:rsid w:val="00CE6081"/>
    <w:rsid w:val="00CF115F"/>
    <w:rsid w:val="00CF2E0A"/>
    <w:rsid w:val="00CF418A"/>
    <w:rsid w:val="00CF7636"/>
    <w:rsid w:val="00CF78E1"/>
    <w:rsid w:val="00D00718"/>
    <w:rsid w:val="00D02488"/>
    <w:rsid w:val="00D02D15"/>
    <w:rsid w:val="00D11B6B"/>
    <w:rsid w:val="00D12772"/>
    <w:rsid w:val="00D16F6E"/>
    <w:rsid w:val="00D17125"/>
    <w:rsid w:val="00D20AE7"/>
    <w:rsid w:val="00D23D13"/>
    <w:rsid w:val="00D26913"/>
    <w:rsid w:val="00D27657"/>
    <w:rsid w:val="00D305A7"/>
    <w:rsid w:val="00D31601"/>
    <w:rsid w:val="00D35D1D"/>
    <w:rsid w:val="00D375F7"/>
    <w:rsid w:val="00D37AB3"/>
    <w:rsid w:val="00D40A4D"/>
    <w:rsid w:val="00D40E0E"/>
    <w:rsid w:val="00D41117"/>
    <w:rsid w:val="00D414BA"/>
    <w:rsid w:val="00D44F30"/>
    <w:rsid w:val="00D477D3"/>
    <w:rsid w:val="00D47C4A"/>
    <w:rsid w:val="00D50C85"/>
    <w:rsid w:val="00D51E8A"/>
    <w:rsid w:val="00D520A4"/>
    <w:rsid w:val="00D53566"/>
    <w:rsid w:val="00D56021"/>
    <w:rsid w:val="00D60035"/>
    <w:rsid w:val="00D6196D"/>
    <w:rsid w:val="00D627A0"/>
    <w:rsid w:val="00D62AF6"/>
    <w:rsid w:val="00D63402"/>
    <w:rsid w:val="00D654F9"/>
    <w:rsid w:val="00D65EFA"/>
    <w:rsid w:val="00D7130C"/>
    <w:rsid w:val="00D71D36"/>
    <w:rsid w:val="00D75D3F"/>
    <w:rsid w:val="00D75DEC"/>
    <w:rsid w:val="00D76260"/>
    <w:rsid w:val="00D76ABC"/>
    <w:rsid w:val="00D82AE4"/>
    <w:rsid w:val="00D82BDD"/>
    <w:rsid w:val="00D846BD"/>
    <w:rsid w:val="00D851E5"/>
    <w:rsid w:val="00D873B5"/>
    <w:rsid w:val="00D9008B"/>
    <w:rsid w:val="00D908FD"/>
    <w:rsid w:val="00D91D31"/>
    <w:rsid w:val="00D931C9"/>
    <w:rsid w:val="00D934B6"/>
    <w:rsid w:val="00D93B57"/>
    <w:rsid w:val="00D9442F"/>
    <w:rsid w:val="00D97206"/>
    <w:rsid w:val="00D9743F"/>
    <w:rsid w:val="00D97BAE"/>
    <w:rsid w:val="00DA1CFE"/>
    <w:rsid w:val="00DA2220"/>
    <w:rsid w:val="00DA28BC"/>
    <w:rsid w:val="00DA4018"/>
    <w:rsid w:val="00DA4148"/>
    <w:rsid w:val="00DA46F1"/>
    <w:rsid w:val="00DA5733"/>
    <w:rsid w:val="00DA630D"/>
    <w:rsid w:val="00DA6317"/>
    <w:rsid w:val="00DA6B84"/>
    <w:rsid w:val="00DA6E55"/>
    <w:rsid w:val="00DA6F18"/>
    <w:rsid w:val="00DA711A"/>
    <w:rsid w:val="00DA7349"/>
    <w:rsid w:val="00DA79A0"/>
    <w:rsid w:val="00DB0DD9"/>
    <w:rsid w:val="00DB0EC1"/>
    <w:rsid w:val="00DB2F11"/>
    <w:rsid w:val="00DB6652"/>
    <w:rsid w:val="00DB7399"/>
    <w:rsid w:val="00DB78E4"/>
    <w:rsid w:val="00DC092D"/>
    <w:rsid w:val="00DC221C"/>
    <w:rsid w:val="00DC35F5"/>
    <w:rsid w:val="00DC577C"/>
    <w:rsid w:val="00DC6F99"/>
    <w:rsid w:val="00DC7639"/>
    <w:rsid w:val="00DC79E6"/>
    <w:rsid w:val="00DD0B89"/>
    <w:rsid w:val="00DD129B"/>
    <w:rsid w:val="00DD1336"/>
    <w:rsid w:val="00DD16B6"/>
    <w:rsid w:val="00DD27F4"/>
    <w:rsid w:val="00DD280C"/>
    <w:rsid w:val="00DD2919"/>
    <w:rsid w:val="00DD32E5"/>
    <w:rsid w:val="00DD4206"/>
    <w:rsid w:val="00DD444F"/>
    <w:rsid w:val="00DD48BB"/>
    <w:rsid w:val="00DD6619"/>
    <w:rsid w:val="00DE18CA"/>
    <w:rsid w:val="00DE59AA"/>
    <w:rsid w:val="00DE62F3"/>
    <w:rsid w:val="00DE6AFE"/>
    <w:rsid w:val="00DF02FD"/>
    <w:rsid w:val="00DF2536"/>
    <w:rsid w:val="00E00A73"/>
    <w:rsid w:val="00E00B60"/>
    <w:rsid w:val="00E00BB0"/>
    <w:rsid w:val="00E016CB"/>
    <w:rsid w:val="00E01A49"/>
    <w:rsid w:val="00E02BC1"/>
    <w:rsid w:val="00E05177"/>
    <w:rsid w:val="00E06328"/>
    <w:rsid w:val="00E065E9"/>
    <w:rsid w:val="00E076DD"/>
    <w:rsid w:val="00E10520"/>
    <w:rsid w:val="00E14474"/>
    <w:rsid w:val="00E15641"/>
    <w:rsid w:val="00E16DFA"/>
    <w:rsid w:val="00E20ABD"/>
    <w:rsid w:val="00E23EA7"/>
    <w:rsid w:val="00E23EC4"/>
    <w:rsid w:val="00E30D7E"/>
    <w:rsid w:val="00E3230D"/>
    <w:rsid w:val="00E34856"/>
    <w:rsid w:val="00E35BFE"/>
    <w:rsid w:val="00E36BC5"/>
    <w:rsid w:val="00E4064E"/>
    <w:rsid w:val="00E41339"/>
    <w:rsid w:val="00E4283A"/>
    <w:rsid w:val="00E43657"/>
    <w:rsid w:val="00E44551"/>
    <w:rsid w:val="00E45FAD"/>
    <w:rsid w:val="00E472A1"/>
    <w:rsid w:val="00E479DC"/>
    <w:rsid w:val="00E47FA1"/>
    <w:rsid w:val="00E50569"/>
    <w:rsid w:val="00E50AF5"/>
    <w:rsid w:val="00E539B9"/>
    <w:rsid w:val="00E557CB"/>
    <w:rsid w:val="00E57796"/>
    <w:rsid w:val="00E606A1"/>
    <w:rsid w:val="00E61F95"/>
    <w:rsid w:val="00E64CA3"/>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590"/>
    <w:rsid w:val="00E90E8C"/>
    <w:rsid w:val="00E943CF"/>
    <w:rsid w:val="00E96561"/>
    <w:rsid w:val="00E97CF9"/>
    <w:rsid w:val="00EA0165"/>
    <w:rsid w:val="00EA1F47"/>
    <w:rsid w:val="00EA2310"/>
    <w:rsid w:val="00EA2C43"/>
    <w:rsid w:val="00EA2D4A"/>
    <w:rsid w:val="00EA302C"/>
    <w:rsid w:val="00EA396E"/>
    <w:rsid w:val="00EA5FD2"/>
    <w:rsid w:val="00EA61B8"/>
    <w:rsid w:val="00EA6D4A"/>
    <w:rsid w:val="00EB0B3D"/>
    <w:rsid w:val="00EB28D1"/>
    <w:rsid w:val="00EB76DE"/>
    <w:rsid w:val="00EB7A26"/>
    <w:rsid w:val="00EC004F"/>
    <w:rsid w:val="00EC39BA"/>
    <w:rsid w:val="00EC4290"/>
    <w:rsid w:val="00EC42F9"/>
    <w:rsid w:val="00EC507B"/>
    <w:rsid w:val="00EC6130"/>
    <w:rsid w:val="00EC699C"/>
    <w:rsid w:val="00EC7C48"/>
    <w:rsid w:val="00ED0E26"/>
    <w:rsid w:val="00ED1F44"/>
    <w:rsid w:val="00ED498B"/>
    <w:rsid w:val="00ED5326"/>
    <w:rsid w:val="00ED537B"/>
    <w:rsid w:val="00EE00F2"/>
    <w:rsid w:val="00EE0320"/>
    <w:rsid w:val="00EE0BDF"/>
    <w:rsid w:val="00EE539B"/>
    <w:rsid w:val="00EE6438"/>
    <w:rsid w:val="00EE6C27"/>
    <w:rsid w:val="00EF068B"/>
    <w:rsid w:val="00EF239B"/>
    <w:rsid w:val="00EF43B4"/>
    <w:rsid w:val="00EF460C"/>
    <w:rsid w:val="00EF514E"/>
    <w:rsid w:val="00EF559B"/>
    <w:rsid w:val="00EF7F89"/>
    <w:rsid w:val="00F00AE2"/>
    <w:rsid w:val="00F01CFD"/>
    <w:rsid w:val="00F03C7A"/>
    <w:rsid w:val="00F06D58"/>
    <w:rsid w:val="00F07BFF"/>
    <w:rsid w:val="00F121CD"/>
    <w:rsid w:val="00F12D5E"/>
    <w:rsid w:val="00F13415"/>
    <w:rsid w:val="00F14BFB"/>
    <w:rsid w:val="00F15758"/>
    <w:rsid w:val="00F160F8"/>
    <w:rsid w:val="00F16ABA"/>
    <w:rsid w:val="00F21399"/>
    <w:rsid w:val="00F21DDF"/>
    <w:rsid w:val="00F23EB3"/>
    <w:rsid w:val="00F24A6A"/>
    <w:rsid w:val="00F25288"/>
    <w:rsid w:val="00F308BA"/>
    <w:rsid w:val="00F3253B"/>
    <w:rsid w:val="00F32F01"/>
    <w:rsid w:val="00F331E1"/>
    <w:rsid w:val="00F34F2F"/>
    <w:rsid w:val="00F40E16"/>
    <w:rsid w:val="00F43CCE"/>
    <w:rsid w:val="00F4491E"/>
    <w:rsid w:val="00F449AB"/>
    <w:rsid w:val="00F50297"/>
    <w:rsid w:val="00F57346"/>
    <w:rsid w:val="00F57B8F"/>
    <w:rsid w:val="00F634A9"/>
    <w:rsid w:val="00F6780D"/>
    <w:rsid w:val="00F7019F"/>
    <w:rsid w:val="00F702B2"/>
    <w:rsid w:val="00F70D5D"/>
    <w:rsid w:val="00F712F3"/>
    <w:rsid w:val="00F71CD2"/>
    <w:rsid w:val="00F72DD4"/>
    <w:rsid w:val="00F73110"/>
    <w:rsid w:val="00F731A5"/>
    <w:rsid w:val="00F74620"/>
    <w:rsid w:val="00F74FF2"/>
    <w:rsid w:val="00F75042"/>
    <w:rsid w:val="00F75D2F"/>
    <w:rsid w:val="00F7606F"/>
    <w:rsid w:val="00F76113"/>
    <w:rsid w:val="00F8735A"/>
    <w:rsid w:val="00F91D2E"/>
    <w:rsid w:val="00F95546"/>
    <w:rsid w:val="00F95D98"/>
    <w:rsid w:val="00F97947"/>
    <w:rsid w:val="00FA067C"/>
    <w:rsid w:val="00FA12AB"/>
    <w:rsid w:val="00FA5CE9"/>
    <w:rsid w:val="00FA748B"/>
    <w:rsid w:val="00FB054E"/>
    <w:rsid w:val="00FB1146"/>
    <w:rsid w:val="00FB42AC"/>
    <w:rsid w:val="00FB49C8"/>
    <w:rsid w:val="00FB6694"/>
    <w:rsid w:val="00FB6BE0"/>
    <w:rsid w:val="00FB7003"/>
    <w:rsid w:val="00FB7A23"/>
    <w:rsid w:val="00FC23D4"/>
    <w:rsid w:val="00FC500F"/>
    <w:rsid w:val="00FC5050"/>
    <w:rsid w:val="00FC6292"/>
    <w:rsid w:val="00FC6DE5"/>
    <w:rsid w:val="00FD2487"/>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DCE76CB-8F05-46B0-97D6-6981781E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 w:type="character" w:styleId="Strong">
    <w:name w:val="Strong"/>
    <w:basedOn w:val="DefaultParagraphFont"/>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TableGrid">
    <w:name w:val="Table Grid"/>
    <w:basedOn w:val="TableNormal"/>
    <w:uiPriority w:val="59"/>
    <w:rsid w:val="00181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esis.com" TargetMode="External"/><Relationship Id="rId18" Type="http://schemas.openxmlformats.org/officeDocument/2006/relationships/hyperlink" Target="https://www.instagram.com/genesis_us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facebook.com/GenesisMotorAmerica/" TargetMode="External"/><Relationship Id="rId2" Type="http://schemas.openxmlformats.org/officeDocument/2006/relationships/customXml" Target="../customXml/item2.xml"/><Relationship Id="rId16" Type="http://schemas.openxmlformats.org/officeDocument/2006/relationships/hyperlink" Target="https://www.youtube.com/genesisus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witter.com/genesisusa"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enesisnewsusa.co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C5E8275F-FAF5-42BF-B964-606ABA8CAF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1DD9CB-68BB-4202-9267-1A13B6281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8</Words>
  <Characters>2668</Characters>
  <Application>Microsoft Office Word</Application>
  <DocSecurity>0</DocSecurity>
  <Lines>22</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Kevin Fisher</cp:lastModifiedBy>
  <cp:revision>3</cp:revision>
  <cp:lastPrinted>2017-12-12T15:02:00Z</cp:lastPrinted>
  <dcterms:created xsi:type="dcterms:W3CDTF">2017-12-13T05:07:00Z</dcterms:created>
  <dcterms:modified xsi:type="dcterms:W3CDTF">2017-12-1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